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E3640E">
        <w:trPr>
          <w:trHeight w:val="944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77777777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06774D3B" w14:textId="5F3B1155" w:rsidR="001E72DC" w:rsidRPr="00F27532" w:rsidRDefault="001E72DC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E3640E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If known, please also copy regional certification manager / auditor. </w:t>
            </w:r>
          </w:p>
        </w:tc>
      </w:tr>
      <w:tr w:rsidR="00F27532" w:rsidRPr="004730AB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ED0F03" w14:textId="43557324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1 Applicant Information</w:t>
            </w:r>
          </w:p>
          <w:p w14:paraId="7A65C22C" w14:textId="6A2715BF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2 Payment Information</w:t>
            </w:r>
          </w:p>
          <w:p w14:paraId="4EAC80C1" w14:textId="77777777" w:rsid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</w:p>
          <w:p w14:paraId="7F88BAD2" w14:textId="3706A9F8" w:rsidR="00942A80" w:rsidRPr="00942A80" w:rsidRDefault="00942A80" w:rsidP="00942A80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10B9103B" w14:textId="1341F599" w:rsid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</w:p>
          <w:p w14:paraId="40D7DE3D" w14:textId="5CCB087D" w:rsidR="002545A3" w:rsidRPr="007D1EAA" w:rsidRDefault="00F27532" w:rsidP="007D1EAA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 xml:space="preserve">Section </w:t>
            </w:r>
            <w:r w:rsidR="00E3640E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 Certification Information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1D9ECE2B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</w:p>
        </w:tc>
      </w:tr>
      <w:tr w:rsidR="001E72DC" w:rsidRPr="004730AB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5110B0FA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90C7DE" w14:textId="3DD893BD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33D98213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0932F2E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0BA825F8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488C5DE5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7493528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655E2024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1E93A09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Pr="002F2E7D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4500"/>
        <w:gridCol w:w="3282"/>
      </w:tblGrid>
      <w:tr w:rsidR="002F2E7D" w:rsidRPr="00970AED" w14:paraId="3A533948" w14:textId="77777777" w:rsidTr="00A367E7">
        <w:trPr>
          <w:trHeight w:val="288"/>
        </w:trPr>
        <w:tc>
          <w:tcPr>
            <w:tcW w:w="10747" w:type="dxa"/>
            <w:gridSpan w:val="3"/>
            <w:shd w:val="clear" w:color="auto" w:fill="0060AF"/>
            <w:vAlign w:val="center"/>
          </w:tcPr>
          <w:p w14:paraId="709FB798" w14:textId="4AFA1F01" w:rsidR="002F2E7D" w:rsidRPr="009A20CB" w:rsidRDefault="002F2E7D" w:rsidP="00DB1261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 w:rsidR="00E3640E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</w:p>
        </w:tc>
      </w:tr>
      <w:tr w:rsidR="00A367E7" w:rsidRPr="003601DF" w14:paraId="309E18DD" w14:textId="77777777" w:rsidTr="00A367E7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5C94AC3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</w:p>
        </w:tc>
        <w:tc>
          <w:tcPr>
            <w:tcW w:w="7782" w:type="dxa"/>
            <w:gridSpan w:val="2"/>
            <w:shd w:val="clear" w:color="auto" w:fill="F2F2F2" w:themeFill="background1" w:themeFillShade="F2"/>
            <w:vAlign w:val="center"/>
          </w:tcPr>
          <w:p w14:paraId="3645D8E2" w14:textId="1043CBD3" w:rsidR="00A367E7" w:rsidRPr="00970AED" w:rsidRDefault="00B5456F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TRY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A367E7" w:rsidRPr="003601DF" w14:paraId="5051FCD9" w14:textId="13EF2849" w:rsidTr="00A367E7">
        <w:trPr>
          <w:trHeight w:val="377"/>
        </w:trPr>
        <w:tc>
          <w:tcPr>
            <w:tcW w:w="2965" w:type="dxa"/>
            <w:vMerge/>
            <w:vAlign w:val="center"/>
          </w:tcPr>
          <w:p w14:paraId="17E8EE08" w14:textId="77777777" w:rsidR="00A367E7" w:rsidRPr="00970AED" w:rsidRDefault="00A367E7" w:rsidP="00A367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7782" w:type="dxa"/>
            <w:gridSpan w:val="2"/>
            <w:shd w:val="clear" w:color="auto" w:fill="F2F2F2" w:themeFill="background1" w:themeFillShade="F2"/>
            <w:vAlign w:val="center"/>
          </w:tcPr>
          <w:p w14:paraId="5E0065E5" w14:textId="03CB2D01" w:rsidR="00A367E7" w:rsidRDefault="00B5456F" w:rsidP="00A367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PKR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</w:tr>
      <w:tr w:rsidR="00A367E7" w:rsidRPr="003601DF" w14:paraId="39676B53" w14:textId="77777777" w:rsidTr="00A367E7">
        <w:trPr>
          <w:trHeight w:val="377"/>
        </w:trPr>
        <w:tc>
          <w:tcPr>
            <w:tcW w:w="2965" w:type="dxa"/>
            <w:vAlign w:val="center"/>
          </w:tcPr>
          <w:p w14:paraId="3AD600A5" w14:textId="03BAE81F" w:rsidR="00A367E7" w:rsidRPr="00970AED" w:rsidRDefault="00A367E7" w:rsidP="00A367E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38002044"/>
            <w:placeholder>
              <w:docPart w:val="D3A04CB587574CA29A7B25EAE2CE3400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EE384B8" w14:textId="0743AFBB" w:rsidR="00A367E7" w:rsidRDefault="00A367E7" w:rsidP="00A367E7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074F36" w14:paraId="368AF4DB" w14:textId="77777777" w:rsidTr="00A367E7">
        <w:trPr>
          <w:trHeight w:val="288"/>
        </w:trPr>
        <w:tc>
          <w:tcPr>
            <w:tcW w:w="7465" w:type="dxa"/>
            <w:gridSpan w:val="2"/>
            <w:shd w:val="clear" w:color="auto" w:fill="DBE5F1" w:themeFill="accent1" w:themeFillTint="33"/>
            <w:vAlign w:val="center"/>
          </w:tcPr>
          <w:p w14:paraId="3C2CAA0E" w14:textId="77777777" w:rsidR="00A367E7" w:rsidRPr="00074F36" w:rsidRDefault="00A367E7" w:rsidP="00A367E7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77777777" w:rsidR="00A367E7" w:rsidRPr="0018750D" w:rsidRDefault="00B5456F" w:rsidP="00A367E7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</w:p>
        </w:tc>
      </w:tr>
      <w:tr w:rsidR="00A367E7" w:rsidRPr="00970AED" w14:paraId="51775735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BE04BCE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24F0C45A54424448BB60F6FCA51A6F9D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6C8D3EF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607BD2EC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6A596EDB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8E6DA407E8FB40C0904919358B1752E4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3FEC943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0C25AD4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957A1CC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4D5D3149106A4838812AA9FF17EEF581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1E6BE78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4AA75C30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C7552AA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ECFA161A620446CAB1838254DBDD656A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BF1145F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13E0C762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1886D2A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80CE603FCBA84443B812EC7B8E673EFC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9D0A1ED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3B9F3D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14DBC9D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B03117383FFB4FBF9514F4DF64821186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E49ADDA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513381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67020953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9B41ECF5A51041B289B09B1A83CABB6F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42CAE9C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622043C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FF6E62A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373C99F015FA4C19BD07DF4C7249F27D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7DE8AC20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58D5C1A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AD528C0" w14:textId="77777777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916ADC4575D34CE7938979E9B7517D57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2E89001A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216AD2B" w14:textId="77777777" w:rsidR="002F2E7D" w:rsidRDefault="002F2E7D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145"/>
        <w:gridCol w:w="270"/>
        <w:gridCol w:w="270"/>
        <w:gridCol w:w="2411"/>
        <w:gridCol w:w="19"/>
        <w:gridCol w:w="1710"/>
        <w:gridCol w:w="270"/>
        <w:gridCol w:w="2652"/>
        <w:gridCol w:w="67"/>
      </w:tblGrid>
      <w:tr w:rsidR="00542D47" w:rsidRPr="00E16B2E" w14:paraId="2B3138C4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0060AF"/>
            <w:vAlign w:val="center"/>
          </w:tcPr>
          <w:p w14:paraId="0D55AF42" w14:textId="5B6B268B" w:rsidR="00FF753E" w:rsidRPr="00E3640E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</w:p>
        </w:tc>
      </w:tr>
      <w:tr w:rsidR="00E3640E" w:rsidRPr="00E16B2E" w14:paraId="74A15A24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FFFFFF" w:themeFill="background1"/>
            <w:vAlign w:val="center"/>
          </w:tcPr>
          <w:p w14:paraId="0365D4CC" w14:textId="037E7B90" w:rsidR="00E3640E" w:rsidRPr="009A20CB" w:rsidRDefault="00E3640E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IMPORTANT TRANSACTION CERTIFICATE POLICY </w:t>
            </w: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</w:tc>
      </w:tr>
      <w:tr w:rsidR="001C585C" w:rsidRPr="00E16B2E" w14:paraId="6C4D85F1" w14:textId="77777777" w:rsidTr="00014706">
        <w:trPr>
          <w:trHeight w:val="288"/>
        </w:trPr>
        <w:tc>
          <w:tcPr>
            <w:tcW w:w="3415" w:type="dxa"/>
            <w:gridSpan w:val="2"/>
            <w:shd w:val="clear" w:color="auto" w:fill="D9D9D9" w:themeFill="background1" w:themeFillShade="D9"/>
            <w:vAlign w:val="center"/>
          </w:tcPr>
          <w:p w14:paraId="43106DC7" w14:textId="33FE60AF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399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70238C4B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</w:p>
        </w:tc>
      </w:tr>
      <w:bookmarkEnd w:id="0"/>
      <w:tr w:rsidR="002F2E7D" w:rsidRPr="001C585C" w14:paraId="2B959025" w14:textId="77777777" w:rsidTr="00014706">
        <w:trPr>
          <w:trHeight w:val="432"/>
        </w:trPr>
        <w:tc>
          <w:tcPr>
            <w:tcW w:w="3685" w:type="dxa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5E79B5FF" w14:textId="0DF5ADA3" w:rsidR="002F2E7D" w:rsidRPr="00970AED" w:rsidRDefault="00B5456F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75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9611F">
              <w:rPr>
                <w:bCs/>
                <w:sz w:val="20"/>
                <w:szCs w:val="20"/>
                <w:lang w:eastAsia="zh-CN"/>
              </w:rPr>
              <w:t>Responsible Wool Standard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="00C9611F">
              <w:rPr>
                <w:bCs/>
                <w:sz w:val="20"/>
                <w:szCs w:val="20"/>
                <w:lang w:eastAsia="zh-CN"/>
              </w:rPr>
              <w:t>RWS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E47E242" w14:textId="77777777" w:rsidR="002F2E7D" w:rsidRPr="001C585C" w:rsidRDefault="00B5456F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26BFEA06" w14:textId="77777777" w:rsidR="002F2E7D" w:rsidRPr="001C585C" w:rsidRDefault="00B5456F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66CACFD2" w:rsidR="002F2E7D" w:rsidRPr="001C585C" w:rsidRDefault="00B5456F" w:rsidP="00DB1261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2D3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8352D3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8352D3">
              <w:rPr>
                <w:bCs/>
                <w:sz w:val="17"/>
                <w:szCs w:val="17"/>
                <w:lang w:eastAsia="zh-CN"/>
              </w:rPr>
              <w:t>RWS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</w:p>
        </w:tc>
      </w:tr>
      <w:tr w:rsidR="002F2E7D" w:rsidRPr="001C585C" w14:paraId="52D1052C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23C7AFBD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26D56E7F" w14:textId="77777777" w:rsidR="002F2E7D" w:rsidRPr="001C585C" w:rsidRDefault="002F2E7D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DEBA996E69AD4ADC94828480C185B130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2F2E7D" w:rsidRPr="001C585C" w:rsidRDefault="002F2E7D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:rsidRPr="001C585C" w14:paraId="24D37DA7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37C05196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63BB4800" w14:textId="77777777" w:rsidR="002F2E7D" w:rsidRPr="001C585C" w:rsidRDefault="002F2E7D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Certification Body: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6FAB478DA91E4DA08A2EDBF053983C12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2F2E7D" w:rsidRPr="001C585C" w:rsidRDefault="002F2E7D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14:paraId="1F21975D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608842E9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38E4D791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9F790FE720F8401ABCAACD1240C739C5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2F2E7D" w:rsidRDefault="002F2E7D" w:rsidP="00DB1261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14:paraId="419E5403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3A01DCCC" w14:textId="77777777" w:rsidR="002F2E7D" w:rsidRDefault="002F2E7D" w:rsidP="00DB1261">
            <w:pPr>
              <w:rPr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4804391" w14:textId="77777777" w:rsidR="002F2E7D" w:rsidRPr="001C585C" w:rsidRDefault="002F2E7D" w:rsidP="00DB126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29" w:type="dxa"/>
            <w:gridSpan w:val="2"/>
            <w:vAlign w:val="center"/>
          </w:tcPr>
          <w:p w14:paraId="77ACFA1F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981117962"/>
            <w:placeholder>
              <w:docPart w:val="73C6C0F2480847D3BBB6CD024F3A3B16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shd w:val="clear" w:color="auto" w:fill="F2F2F2" w:themeFill="background1" w:themeFillShade="F2"/>
                <w:vAlign w:val="center"/>
              </w:tcPr>
              <w:p w14:paraId="42047F8E" w14:textId="77777777" w:rsidR="002F2E7D" w:rsidRDefault="002F2E7D" w:rsidP="00DB1261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CB0BC3" w:rsidRPr="009A20CB" w14:paraId="2A07F7ED" w14:textId="199040B9" w:rsidTr="00014706">
        <w:trPr>
          <w:gridAfter w:val="1"/>
          <w:wAfter w:w="67" w:type="dxa"/>
          <w:trHeight w:val="288"/>
        </w:trPr>
        <w:tc>
          <w:tcPr>
            <w:tcW w:w="6115" w:type="dxa"/>
            <w:gridSpan w:val="5"/>
            <w:shd w:val="clear" w:color="auto" w:fill="0060AF"/>
          </w:tcPr>
          <w:p w14:paraId="0B7F3459" w14:textId="77777777" w:rsidR="00CB0BC3" w:rsidRPr="009A20CB" w:rsidRDefault="00CB0BC3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4. PRODUCTS</w:t>
            </w:r>
          </w:p>
        </w:tc>
        <w:tc>
          <w:tcPr>
            <w:tcW w:w="1980" w:type="dxa"/>
            <w:gridSpan w:val="2"/>
            <w:shd w:val="clear" w:color="auto" w:fill="0060AF"/>
          </w:tcPr>
          <w:p w14:paraId="7D747F99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2652" w:type="dxa"/>
            <w:shd w:val="clear" w:color="auto" w:fill="0060AF"/>
          </w:tcPr>
          <w:p w14:paraId="4E0FC841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</w:tr>
      <w:tr w:rsidR="00CD23D4" w:rsidRPr="004730AB" w14:paraId="78F66A02" w14:textId="61549DA2" w:rsidTr="00014706">
        <w:trPr>
          <w:gridAfter w:val="1"/>
          <w:wAfter w:w="67" w:type="dxa"/>
          <w:trHeight w:val="2627"/>
        </w:trPr>
        <w:tc>
          <w:tcPr>
            <w:tcW w:w="10747" w:type="dxa"/>
            <w:gridSpan w:val="8"/>
            <w:shd w:val="clear" w:color="auto" w:fill="FFFFFF" w:themeFill="background1"/>
          </w:tcPr>
          <w:p w14:paraId="7CEECE2E" w14:textId="77777777" w:rsidR="00E3640E" w:rsidRPr="00E16B2E" w:rsidRDefault="00E3640E" w:rsidP="00E3640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7068C181" w14:textId="77777777" w:rsidR="00E3640E" w:rsidRPr="00830BCF" w:rsidRDefault="00E3640E" w:rsidP="00E3640E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For more information, please see TE Materials Processes and Products Classification</w:t>
            </w:r>
          </w:p>
          <w:p w14:paraId="7DD4695F" w14:textId="672059DA" w:rsidR="00E3640E" w:rsidRPr="00014706" w:rsidRDefault="00E3640E" w:rsidP="00014706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>
              <w:rPr>
                <w:rFonts w:eastAsia="PMingLiU"/>
                <w:sz w:val="16"/>
                <w:szCs w:val="16"/>
                <w:lang w:eastAsia="zh-CN"/>
              </w:rPr>
              <w:t xml:space="preserve">Product Detail </w:t>
            </w:r>
            <w:r w:rsidRPr="00830BCF">
              <w:rPr>
                <w:rFonts w:eastAsia="PMingLiU"/>
                <w:sz w:val="16"/>
                <w:szCs w:val="16"/>
                <w:lang w:eastAsia="zh-CN"/>
              </w:rPr>
              <w:t xml:space="preserve">Examples: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arments, Home Textiles, Bags, Shoes, Towels, Accessories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Wool </w:t>
            </w:r>
            <w:proofErr w:type="spellStart"/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Noils</w:t>
            </w:r>
            <w:proofErr w:type="spellEnd"/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, Fibers, Filaments, Yarns, Carded Yarns, Woven Fabrics, Knitted Fabrics, Non-Woven Fabrics, Lanolin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reasy Wool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Scoured 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>Wool</w:t>
            </w:r>
            <w:r w:rsidR="00EA692C">
              <w:rPr>
                <w:rFonts w:eastAsia="PMingLiU"/>
                <w:sz w:val="16"/>
                <w:szCs w:val="16"/>
                <w:lang w:eastAsia="zh-CN"/>
              </w:rPr>
              <w:t>,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 xml:space="preserve"> Carbonized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 Wool</w:t>
            </w:r>
          </w:p>
          <w:p w14:paraId="71A28DD9" w14:textId="77777777" w:rsidR="00E3640E" w:rsidRPr="00830BCF" w:rsidRDefault="00E3640E" w:rsidP="00E3640E">
            <w:pPr>
              <w:pStyle w:val="ListParagraph"/>
              <w:spacing w:line="276" w:lineRule="auto"/>
              <w:ind w:left="432"/>
              <w:rPr>
                <w:rFonts w:eastAsia="PMingLiU"/>
                <w:sz w:val="16"/>
                <w:szCs w:val="16"/>
                <w:lang w:eastAsia="zh-CN"/>
              </w:rPr>
            </w:pPr>
          </w:p>
          <w:p w14:paraId="0428B02D" w14:textId="26A45CF5" w:rsidR="00E3640E" w:rsidRPr="00C0147F" w:rsidRDefault="00E3640E" w:rsidP="00E3640E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4E52B32A" w14:textId="16E8517F" w:rsidR="00014706" w:rsidRDefault="00E3640E" w:rsidP="00E3640E">
            <w:pPr>
              <w:spacing w:before="120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NOTE: </w:t>
            </w:r>
            <w:r w:rsidRPr="00E3640E">
              <w:rPr>
                <w:i/>
                <w:iCs/>
                <w:color w:val="C00000"/>
                <w:sz w:val="16"/>
                <w:szCs w:val="16"/>
                <w:lang w:eastAsia="zh-CN"/>
              </w:rPr>
              <w:t>RWS products may contain a minimum of 5% certified content. The RWS logo / label can only be used on products with 100% certified RWS content, pending IDFL approval.</w:t>
            </w:r>
          </w:p>
          <w:p w14:paraId="2C423797" w14:textId="4DE851BE" w:rsidR="00CD23D4" w:rsidRPr="00014706" w:rsidRDefault="00014706" w:rsidP="00014706">
            <w:pPr>
              <w:spacing w:before="120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>Recycled wool is ineligible for</w:t>
            </w:r>
            <w:r w:rsidR="006125CB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RWS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certification.</w:t>
            </w:r>
          </w:p>
          <w:p w14:paraId="06304A5D" w14:textId="10AFCD32" w:rsidR="006F4D11" w:rsidRPr="00E3640E" w:rsidRDefault="006F4D11" w:rsidP="00E3640E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</w:tc>
      </w:tr>
      <w:tr w:rsidR="00014706" w:rsidRPr="004730AB" w14:paraId="4897A24D" w14:textId="77777777" w:rsidTr="00014706">
        <w:trPr>
          <w:gridAfter w:val="1"/>
          <w:wAfter w:w="67" w:type="dxa"/>
          <w:trHeight w:val="395"/>
        </w:trPr>
        <w:tc>
          <w:tcPr>
            <w:tcW w:w="3145" w:type="dxa"/>
            <w:shd w:val="clear" w:color="auto" w:fill="BFBFBF" w:themeFill="background1" w:themeFillShade="BF"/>
            <w:vAlign w:val="center"/>
          </w:tcPr>
          <w:p w14:paraId="337B4449" w14:textId="77777777" w:rsidR="00014706" w:rsidRPr="009B630E" w:rsidRDefault="00014706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</w:p>
          <w:p w14:paraId="1AF76359" w14:textId="77777777" w:rsidR="00014706" w:rsidRPr="004730AB" w:rsidRDefault="00014706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</w:p>
        </w:tc>
        <w:tc>
          <w:tcPr>
            <w:tcW w:w="7602" w:type="dxa"/>
            <w:gridSpan w:val="7"/>
            <w:shd w:val="clear" w:color="auto" w:fill="BFBFBF" w:themeFill="background1" w:themeFillShade="BF"/>
            <w:vAlign w:val="center"/>
          </w:tcPr>
          <w:p w14:paraId="1FAB1FB8" w14:textId="77777777" w:rsidR="00014706" w:rsidRPr="009B630E" w:rsidRDefault="00014706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</w:p>
          <w:p w14:paraId="02EC9187" w14:textId="77777777" w:rsidR="00014706" w:rsidRPr="004730AB" w:rsidRDefault="00014706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</w:p>
        </w:tc>
      </w:tr>
      <w:tr w:rsidR="00014706" w:rsidRPr="009B630E" w14:paraId="0B2D9010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C3A3349" w14:textId="77777777" w:rsidR="00014706" w:rsidRPr="009B630E" w:rsidRDefault="00B5456F" w:rsidP="00500D15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AF54D0E2D65A4F7A993E344CA4D3C612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FCE5F5E" w14:textId="77777777" w:rsidR="00014706" w:rsidRPr="009B630E" w:rsidRDefault="00014706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3216B14B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DFC7367" w14:textId="77777777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4DE7A93E65234127856C33DAACBEE210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08E41C19" w14:textId="77777777" w:rsidR="00014706" w:rsidRPr="009B630E" w:rsidRDefault="00014706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8E15F1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B9C454B" w14:textId="77777777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F8163D34D63B43D98536973A45A2C029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251B06D2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76B5AD2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9099CB2" w14:textId="77777777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7FA37F89BAEC4C949A022949DA31EE82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20CD1A01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85F172C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C882EE9" w14:textId="77777777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abric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DCBC1EF1FB824FDCB0C848BC349CEF1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3F7C8DF7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6633E12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308AFAD" w14:textId="77777777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3C6ABCE58FB54F8A81876AD351E4E5FD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F485EA1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49F5BD9C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85134D8" w14:textId="77777777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49D777DCBB9F4B6D9ADB9E9C14867B81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3E65297F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67384523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377E6A8" w14:textId="77777777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B107C6E7C5384231AF690D90A8055DC5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9D8A4D4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53EC36E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4C12DAC" w14:textId="7F340DF0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14706">
              <w:rPr>
                <w:bCs/>
                <w:sz w:val="20"/>
                <w:szCs w:val="20"/>
                <w:lang w:eastAsia="zh-CN"/>
              </w:rPr>
              <w:t>Top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F2F8D8F6B631434F961459E0A655C30A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32021725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C7C658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3DC1666" w14:textId="37132FB9" w:rsidR="00014706" w:rsidRPr="009B630E" w:rsidRDefault="00B5456F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517D18">
              <w:rPr>
                <w:bCs/>
                <w:sz w:val="20"/>
                <w:szCs w:val="20"/>
                <w:lang w:eastAsia="zh-CN"/>
              </w:rPr>
              <w:t>Unprocessed Fibers / Material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60D544E20EF3457FB028089BB2506AF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D540CD0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31FDD5C4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B4F96FA" w14:textId="3DA1C187" w:rsidR="00014706" w:rsidRPr="009B630E" w:rsidRDefault="00A60A08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9851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192F1817430E41DD9C1F38151D1BEBF9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906D7649888B480DB3B46979CD74469F"/>
                    </w:placeholder>
                    <w:showingPlcHdr/>
                  </w:sdtPr>
                  <w:sdtEndPr/>
                  <w:sdtContent>
                    <w:r w:rsidR="0001470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FFD63152D6E04C13BA4E968DB4279FF3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775FD1BA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15AEDD8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1FE8A28" w14:textId="5C814EFA" w:rsidR="00014706" w:rsidRPr="009B630E" w:rsidRDefault="00A60A08" w:rsidP="00500D15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50830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71677EB43D93435982888C2CAA10172A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F36BEA6117E64CAC9C6BC68281795813"/>
                    </w:placeholder>
                    <w:showingPlcHdr/>
                  </w:sdtPr>
                  <w:sdtEndPr/>
                  <w:sdtContent>
                    <w:r w:rsidR="0001470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425803BCAFF942D2A9CDD9E2E20BA83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D070516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6F93DD6D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8632A92" w14:textId="2F6DA322" w:rsidR="00014706" w:rsidRPr="009B630E" w:rsidRDefault="00A60A08" w:rsidP="00500D15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246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CD01E1BCFD024B66B27F2A87A9869A02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5FB1D56260AB4F399F76BE0A3971AF17"/>
                    </w:placeholder>
                    <w:showingPlcHdr/>
                  </w:sdtPr>
                  <w:sdtEndPr/>
                  <w:sdtContent>
                    <w:r w:rsidR="0001470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placeholder>
              <w:docPart w:val="65C8F1B2CBE8463E8176D40F20F2E41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F64F83B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20DE083A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4E9E349A" w14:textId="31F9625E" w:rsidR="00517D18" w:rsidRPr="009B630E" w:rsidRDefault="00A60A0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6970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7D18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833214966"/>
                <w:placeholder>
                  <w:docPart w:val="513DCCAF34EA4B30B65D37DDB757F2BE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130666475"/>
                    <w:placeholder>
                      <w:docPart w:val="609E56DD98CA4686AEE1A2199AFBD259"/>
                    </w:placeholder>
                    <w:showingPlcHdr/>
                  </w:sdtPr>
                  <w:sdtEndPr/>
                  <w:sdtContent>
                    <w:r w:rsidR="00517D18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61676634"/>
            <w:placeholder>
              <w:docPart w:val="0C05A55EEF354B5F8BA7C6B5B9282A0F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2654DE39" w14:textId="120D7800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4DE71A0D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00EE528B" w14:textId="71E425FC" w:rsidR="00517D18" w:rsidRPr="009B630E" w:rsidRDefault="00A60A0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24994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7D18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410068025"/>
                <w:placeholder>
                  <w:docPart w:val="CB553BB16B76491C8A822AE77FE9A728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391538400"/>
                    <w:placeholder>
                      <w:docPart w:val="F3DEA1935A094075A8DA711DD26340EB"/>
                    </w:placeholder>
                    <w:showingPlcHdr/>
                  </w:sdtPr>
                  <w:sdtEndPr/>
                  <w:sdtContent>
                    <w:r w:rsidR="00517D18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530688157"/>
            <w:placeholder>
              <w:docPart w:val="C6CBDD961CC34669B17730D2E57E70B9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1E15E2F" w14:textId="3496481E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5561D46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5DF3605" w14:textId="0AF784AC" w:rsidR="00517D18" w:rsidRPr="009B630E" w:rsidRDefault="00A60A0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1387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7D18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182938039"/>
                <w:placeholder>
                  <w:docPart w:val="876D3D1E071F4E369C331BA39F153982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238286965"/>
                    <w:placeholder>
                      <w:docPart w:val="C3D2D4673AD94CD39798AF32F2FDB79B"/>
                    </w:placeholder>
                    <w:showingPlcHdr/>
                  </w:sdtPr>
                  <w:sdtEndPr/>
                  <w:sdtContent>
                    <w:r w:rsidR="00517D18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00896467"/>
            <w:placeholder>
              <w:docPart w:val="EAABF8108A0A4EA2B94900062966DD18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F283ABA" w14:textId="68599D86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6D7C959A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44CA94C" w14:textId="1611D1E4" w:rsidR="00517D18" w:rsidRPr="009B630E" w:rsidRDefault="00A60A0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-1514522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671F6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="00517D18" w:rsidRPr="009B630E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332611422"/>
                <w:placeholder>
                  <w:docPart w:val="55550A1E56BD4096AA01B9116FEA3A71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2085868900"/>
                    <w:placeholder>
                      <w:docPart w:val="2E8FF70B945F4C5B945398BE372D8964"/>
                    </w:placeholder>
                    <w:showingPlcHdr/>
                  </w:sdtPr>
                  <w:sdtEndPr/>
                  <w:sdtContent>
                    <w:r w:rsidR="00517D18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648443937"/>
            <w:placeholder>
              <w:docPart w:val="E48348B697F44AAAAE323689F7654FAD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1C07ACCB" w14:textId="0F66F3F9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77832C60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F841514" w14:textId="66353463" w:rsidR="00517D18" w:rsidRPr="009B630E" w:rsidRDefault="008671F6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7583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7D18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502505526"/>
                <w:placeholder>
                  <w:docPart w:val="247A7B8C9CA342FF91122E87705B9165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218642371"/>
                    <w:placeholder>
                      <w:docPart w:val="A787FF0449DA48EE957FC3AFBFA8F008"/>
                    </w:placeholder>
                    <w:showingPlcHdr/>
                  </w:sdtPr>
                  <w:sdtEndPr/>
                  <w:sdtContent>
                    <w:r w:rsidR="00517D18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5411858"/>
            <w:placeholder>
              <w:docPart w:val="C452444250C1457F93FEF382E86D7D58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69297BE7" w14:textId="3B10E9B5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AAA751C" w14:textId="317472A4" w:rsidR="00014706" w:rsidRPr="00943CF1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5737B374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5. FACILITIES AND PROCESSES</w:t>
            </w:r>
          </w:p>
        </w:tc>
      </w:tr>
      <w:tr w:rsidR="001E72DC" w:rsidRPr="004730AB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77777777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4BD73756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2F4518D1" w14:textId="77777777" w:rsidR="001E72DC" w:rsidRPr="00E16B2E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:</w:t>
            </w:r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</w:p>
          <w:p w14:paraId="08D5DBD3" w14:textId="77777777" w:rsidR="001E72DC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1547910C" w14:textId="5DAD0EDB" w:rsidR="001E72DC" w:rsidRPr="004730A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56C919DA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B5456F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795542D" w14:textId="33FE3338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2F26A893" w14:textId="080C3910" w:rsidR="00E46796" w:rsidRPr="004730AB" w:rsidRDefault="00E46796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791DD6BB" w14:textId="4B742450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58D549A2" w14:textId="7A7B8012" w:rsidR="00970AED" w:rsidRPr="004730AB" w:rsidRDefault="00970AED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976B79A" w14:textId="1CDD337B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E46796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F2A053611850467195CB704072E60BB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B5EFFF18731C44048959A9E0029AE4A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E9CFA9E3609D4C638F87F430EDF4A6A0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C29C59CF4B8549DC9F41632469695C0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34FDB4B6FD9E44B293F915DFEB791BF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30B6841DD1C345CEAF057CBC687D636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58024A1C4014A1283E7E56E92B69D9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8DEB2E661B34F13AD81C23ABD2738FA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6B994E8B18EE49D6B8B7FC5FD3BE647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3CD78389B75F4D3F9E89B333630CA97B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D0238E99BC65493EBDA71280B2F18A5E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FC9F9BCD8AEC4553B178C10D44CC36A8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0512E6AE23D94BAC8DE7A27B0CFB6D5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CDB11B14987D4372BAA89AAF4CE9472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6C85BB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559EAEB273DA4CAD81B0E03E65AEBA5D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18AA47CE" w14:textId="3438893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F8FC338CF0AA48C69F7220244F6D74E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57916B2C" w14:textId="1359DD7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6F178FCF4B594FC384452D475787F01D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0C95FD0" w14:textId="48578C1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9140AE3797574193B6ABB90BAEA83D8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86D6675" w14:textId="3A9A8634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placeholder>
              <w:docPart w:val="D422BFCD70884297B6B791361ED788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80083AD" w14:textId="15C2D94A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A7A97E4" w14:textId="5EB344D9" w:rsidR="00754B64" w:rsidRDefault="00183246" w:rsidP="00D972AC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1E6513DF" w14:textId="78D6B63B" w:rsidR="00943CF1" w:rsidRDefault="00943CF1" w:rsidP="00D972AC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6019EE11" w14:textId="77777777" w:rsidR="00943CF1" w:rsidRDefault="00943CF1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</w:p>
    <w:p w14:paraId="2788711D" w14:textId="624C3604" w:rsidR="00CE74D2" w:rsidRDefault="00CE74D2" w:rsidP="007C0884">
      <w:pPr>
        <w:rPr>
          <w:rFonts w:eastAsia="PMingLiU"/>
          <w:sz w:val="16"/>
          <w:szCs w:val="16"/>
        </w:rPr>
      </w:pPr>
    </w:p>
    <w:p w14:paraId="0F038D9F" w14:textId="77777777" w:rsidR="009A20CB" w:rsidRPr="004730AB" w:rsidRDefault="009A20CB" w:rsidP="007C0884">
      <w:pPr>
        <w:rPr>
          <w:rFonts w:eastAsia="PMingLiU"/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5FE57C44" w:rsidR="00F27532" w:rsidRPr="009A20CB" w:rsidRDefault="00F27532" w:rsidP="00DB1261">
            <w:pPr>
              <w:rPr>
                <w:b/>
                <w:color w:val="FFFFFF" w:themeColor="background1"/>
                <w:lang w:eastAsia="zh-CN"/>
              </w:rPr>
            </w:pPr>
            <w:bookmarkStart w:id="1" w:name="_Hlk82025993"/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 xml:space="preserve">SECTION </w:t>
            </w:r>
            <w:r w:rsidR="00517D18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CERTIFICATION INFORMATION</w:t>
            </w:r>
          </w:p>
        </w:tc>
      </w:tr>
      <w:tr w:rsidR="00F27532" w:rsidRPr="00684A0E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79F5A941" w14:textId="77777777" w:rsidR="00F27532" w:rsidRPr="00432A76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</w:tc>
      </w:tr>
      <w:tr w:rsidR="00F27532" w14:paraId="76A716A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55229A6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Default="00B5456F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5FF4D0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31C1913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F76397" w:rsidRDefault="00B5456F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3AB7BD65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E3BB4D9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F76397" w:rsidRDefault="00B5456F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9DFA36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E99A11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F76397" w:rsidRDefault="00B5456F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18C173A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38BC83C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F76397" w:rsidRDefault="00B5456F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7910B93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3BC36D8" w14:textId="7A31F4DB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690B8DD" w14:textId="698B7A54" w:rsidR="00AD18CF" w:rsidRDefault="00B5456F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6F426E2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19D94E0" w14:textId="26E0E3A0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5650374" w14:textId="1C893550" w:rsidR="00AD18CF" w:rsidRDefault="00B5456F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1AC2573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BD6B4FA" w14:textId="5DC43967" w:rsidR="00AD18CF" w:rsidRPr="00E46796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6E999EA" w14:textId="3060C1B6" w:rsidR="00AD18CF" w:rsidRDefault="00B5456F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6E6947E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663DAE6" w14:textId="77777777" w:rsidR="00AD18CF" w:rsidRPr="00E46796" w:rsidRDefault="00AD18CF" w:rsidP="00AD18CF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AD18CF" w:rsidRPr="00F76397" w:rsidRDefault="00B5456F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4F575E5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7F7B358" w14:textId="77777777" w:rsidR="00AD18CF" w:rsidRPr="00E46796" w:rsidRDefault="00AD18CF" w:rsidP="00AD18CF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AD18CF" w:rsidRPr="00F76397" w:rsidRDefault="00B5456F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7B24D70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5CADF2F" w14:textId="77777777" w:rsidR="00AD18CF" w:rsidRPr="00E46796" w:rsidRDefault="00AD18CF" w:rsidP="00AD18CF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AD18CF" w:rsidRPr="00F76397" w:rsidRDefault="00B5456F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684A0E" w14:paraId="68C966A7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F5AC877" w14:textId="77777777" w:rsidR="00AD18CF" w:rsidRPr="00684A0E" w:rsidRDefault="00AD18CF" w:rsidP="00AD18CF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</w:t>
            </w:r>
            <w:r>
              <w:rPr>
                <w:b/>
                <w:sz w:val="20"/>
                <w:szCs w:val="20"/>
                <w:lang w:eastAsia="zh-CN"/>
              </w:rPr>
              <w:t>hemical Compliance</w:t>
            </w:r>
          </w:p>
        </w:tc>
      </w:tr>
      <w:tr w:rsidR="00AD18CF" w14:paraId="77F92920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1740450" w14:textId="77777777" w:rsidR="00AD18CF" w:rsidRPr="00E46796" w:rsidRDefault="00AD18CF" w:rsidP="00AD18CF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77777777" w:rsidR="00AD18CF" w:rsidRDefault="00B5456F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1374290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CAB9F25" w14:textId="77777777" w:rsidR="00AD18CF" w:rsidRPr="00432A76" w:rsidRDefault="00AD18CF" w:rsidP="00AD18CF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6818D7D291C44674A56C73B03E40A0BF"/>
            </w:placeholder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77777777" w:rsidR="00AD18CF" w:rsidRPr="00432A76" w:rsidRDefault="00AD18CF" w:rsidP="00AD18CF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AD18CF" w:rsidRPr="00684A0E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77777777" w:rsidR="00AD18CF" w:rsidRPr="00684A0E" w:rsidRDefault="00AD18CF" w:rsidP="00AD18C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</w:p>
        </w:tc>
      </w:tr>
      <w:tr w:rsidR="00AD18CF" w14:paraId="04F515D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61D8308" w14:textId="77777777" w:rsidR="00AD18CF" w:rsidRPr="00E46796" w:rsidRDefault="00AD18CF" w:rsidP="00AD1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AD18CF" w:rsidRDefault="00B5456F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6FD31BE5324749F6A4C21347A15045C8"/>
              </w:placeholder>
              <w:showingPlcHdr/>
            </w:sdtPr>
            <w:sdtEndPr/>
            <w:sdtContent>
              <w:p w14:paraId="4953B38B" w14:textId="77777777" w:rsidR="00AD18CF" w:rsidRPr="00432A76" w:rsidRDefault="00AD18CF" w:rsidP="00AD18CF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AD18CF" w:rsidRPr="00F76397" w14:paraId="18754BF4" w14:textId="77777777" w:rsidTr="00DB1261">
        <w:trPr>
          <w:trHeight w:val="288"/>
        </w:trPr>
        <w:tc>
          <w:tcPr>
            <w:tcW w:w="10747" w:type="dxa"/>
            <w:gridSpan w:val="2"/>
            <w:vAlign w:val="center"/>
          </w:tcPr>
          <w:p w14:paraId="626A0601" w14:textId="77777777" w:rsidR="00AD18CF" w:rsidRDefault="00AD18CF" w:rsidP="00AD18CF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</w:tc>
      </w:tr>
      <w:tr w:rsidR="00AD18CF" w:rsidRPr="00F76397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088B883F42C54EA69BED294830530DEC"/>
              </w:placeholder>
              <w:showingPlcHdr/>
            </w:sdtPr>
            <w:sdtEndPr/>
            <w:sdtContent>
              <w:p w14:paraId="66EF7F38" w14:textId="77777777" w:rsidR="00AD18CF" w:rsidRDefault="00AD18CF" w:rsidP="00AD18CF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1F3FBDE" w14:textId="77777777" w:rsidR="00AD18CF" w:rsidRPr="004730AB" w:rsidRDefault="00AD18CF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4A3FEC5" w14:textId="77777777" w:rsidTr="00DB126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77777777" w:rsidR="00F27532" w:rsidRPr="004730AB" w:rsidRDefault="00F27532" w:rsidP="00DB1261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C528422" w14:textId="77777777" w:rsidR="00F27532" w:rsidRPr="004730AB" w:rsidRDefault="00F27532" w:rsidP="00DB1261">
            <w:pPr>
              <w:rPr>
                <w:rFonts w:eastAsia="PMingLiU"/>
                <w:b/>
                <w:bCs/>
              </w:rPr>
            </w:pPr>
          </w:p>
        </w:tc>
      </w:tr>
      <w:tr w:rsidR="00F27532" w:rsidRPr="005D4037" w14:paraId="27A72EF5" w14:textId="77777777" w:rsidTr="00DB1261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940025A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</w:tc>
      </w:tr>
      <w:tr w:rsidR="00F27532" w:rsidRPr="004730AB" w14:paraId="5794327D" w14:textId="77777777" w:rsidTr="00DB1261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C52302" w:rsidRDefault="00F27532" w:rsidP="00DB1261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217D339" w14:textId="77777777" w:rsidTr="00DB126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</w:p>
        </w:tc>
      </w:tr>
      <w:tr w:rsidR="00F27532" w:rsidRPr="004730AB" w14:paraId="6432AE73" w14:textId="77777777" w:rsidTr="00E3640E">
        <w:trPr>
          <w:trHeight w:val="341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4B1EEA5E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75B4B52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894EBC6BD572437B8FFD392594B5FCEE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A33F2BB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46E503E123484188A6D009FCD113B0C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7FCAD990" w14:textId="77777777" w:rsidTr="00DB1261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5F3A9ED" w14:textId="77777777" w:rsidR="00F27532" w:rsidRPr="004730AB" w:rsidRDefault="00F27532" w:rsidP="00DB1261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</w:tc>
      </w:tr>
      <w:tr w:rsidR="00F27532" w:rsidRPr="004730AB" w14:paraId="0D452787" w14:textId="77777777" w:rsidTr="00E3640E">
        <w:trPr>
          <w:cantSplit/>
          <w:trHeight w:val="413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095BCE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E14BBFB2F20643FB894AE951E2F6B18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E2DC055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0A1613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DBCC742D0FF64DEDBB081612774EC3F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1"/>
    </w:tbl>
    <w:p w14:paraId="19F7E492" w14:textId="5F0A081A" w:rsidR="00A37A9F" w:rsidRPr="004730AB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F329A" w14:textId="77777777" w:rsidR="005257D2" w:rsidRDefault="005257D2">
      <w:r>
        <w:separator/>
      </w:r>
    </w:p>
  </w:endnote>
  <w:endnote w:type="continuationSeparator" w:id="0">
    <w:p w14:paraId="4E914CAB" w14:textId="77777777" w:rsidR="005257D2" w:rsidRDefault="00525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CB4252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08D0638B" w14:textId="1B8610FE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3601DF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37821E4C" w14:textId="14871017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148D2261" w14:textId="645F42C2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056C8F9A" w14:textId="5CFF40A5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</w:t>
          </w:r>
          <w:r w:rsidR="00994734" w:rsidRPr="003601DF">
            <w:rPr>
              <w:b/>
              <w:color w:val="FFFFFF" w:themeColor="background1"/>
              <w:sz w:val="18"/>
              <w:szCs w:val="18"/>
            </w:rPr>
            <w:t>Pakistan</w:t>
          </w:r>
          <w:r w:rsidRPr="003601DF">
            <w:rPr>
              <w:b/>
              <w:color w:val="FFFFFF" w:themeColor="background1"/>
              <w:sz w:val="18"/>
              <w:szCs w:val="18"/>
            </w:rPr>
            <w:t xml:space="preserve">: </w:t>
          </w:r>
          <w:r w:rsidR="00994734" w:rsidRPr="003601DF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0C6B153E" w14:textId="774E949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  <w:p w14:paraId="7AC832F8" w14:textId="71FA4615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/>
              <w:color w:val="FFFFFF" w:themeColor="background1"/>
              <w:sz w:val="18"/>
              <w:szCs w:val="18"/>
            </w:rPr>
          </w:pPr>
        </w:p>
      </w:tc>
      <w:tc>
        <w:tcPr>
          <w:tcW w:w="4770" w:type="dxa"/>
          <w:vMerge w:val="restart"/>
          <w:shd w:val="clear" w:color="auto" w:fill="0060AF"/>
        </w:tcPr>
        <w:p w14:paraId="13376D6F" w14:textId="18657B38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506DF05F" w14:textId="2586A456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24AB5D6E" w14:textId="677B5C12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5D2C1489" w14:textId="2885AD61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7F1CA1DC" w14:textId="0BAA4F10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bangladesh@idfl.com</w:t>
          </w:r>
        </w:p>
        <w:p w14:paraId="016A7116" w14:textId="4A2BF3DE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9512E" w14:textId="77777777" w:rsidR="005257D2" w:rsidRDefault="005257D2">
      <w:r>
        <w:separator/>
      </w:r>
    </w:p>
  </w:footnote>
  <w:footnote w:type="continuationSeparator" w:id="0">
    <w:p w14:paraId="26B08ABB" w14:textId="77777777" w:rsidR="005257D2" w:rsidRDefault="00525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1FC13A0A" w14:textId="39569E0D" w:rsidR="008856CD" w:rsidRDefault="008856CD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856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AF01</w:t>
                </w:r>
                <w:r w:rsidR="00E3640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EN</w:t>
                </w:r>
              </w:p>
              <w:p w14:paraId="1A561AC0" w14:textId="41E17525" w:rsidR="00432A76" w:rsidRPr="00E16B2E" w:rsidRDefault="008856CD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ate:</w:t>
                </w:r>
                <w:r w:rsidR="00B9419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October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375A68C3" w14:textId="718034F7" w:rsidR="00432A76" w:rsidRPr="00E16B2E" w:rsidRDefault="002B70CB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Wool Standard (RW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1"/>
  </w:num>
  <w:num w:numId="4">
    <w:abstractNumId w:val="1"/>
  </w:num>
  <w:num w:numId="5">
    <w:abstractNumId w:val="17"/>
  </w:num>
  <w:num w:numId="6">
    <w:abstractNumId w:val="14"/>
  </w:num>
  <w:num w:numId="7">
    <w:abstractNumId w:val="6"/>
  </w:num>
  <w:num w:numId="8">
    <w:abstractNumId w:val="12"/>
  </w:num>
  <w:num w:numId="9">
    <w:abstractNumId w:val="26"/>
  </w:num>
  <w:num w:numId="10">
    <w:abstractNumId w:val="10"/>
  </w:num>
  <w:num w:numId="11">
    <w:abstractNumId w:val="13"/>
  </w:num>
  <w:num w:numId="12">
    <w:abstractNumId w:val="24"/>
  </w:num>
  <w:num w:numId="13">
    <w:abstractNumId w:val="23"/>
  </w:num>
  <w:num w:numId="14">
    <w:abstractNumId w:val="30"/>
  </w:num>
  <w:num w:numId="15">
    <w:abstractNumId w:val="15"/>
  </w:num>
  <w:num w:numId="16">
    <w:abstractNumId w:val="7"/>
  </w:num>
  <w:num w:numId="17">
    <w:abstractNumId w:val="33"/>
  </w:num>
  <w:num w:numId="18">
    <w:abstractNumId w:val="3"/>
  </w:num>
  <w:num w:numId="19">
    <w:abstractNumId w:val="2"/>
  </w:num>
  <w:num w:numId="20">
    <w:abstractNumId w:val="19"/>
  </w:num>
  <w:num w:numId="21">
    <w:abstractNumId w:val="11"/>
  </w:num>
  <w:num w:numId="22">
    <w:abstractNumId w:val="18"/>
  </w:num>
  <w:num w:numId="23">
    <w:abstractNumId w:val="25"/>
  </w:num>
  <w:num w:numId="24">
    <w:abstractNumId w:val="32"/>
  </w:num>
  <w:num w:numId="25">
    <w:abstractNumId w:val="22"/>
  </w:num>
  <w:num w:numId="26">
    <w:abstractNumId w:val="5"/>
  </w:num>
  <w:num w:numId="27">
    <w:abstractNumId w:val="28"/>
  </w:num>
  <w:num w:numId="28">
    <w:abstractNumId w:val="4"/>
  </w:num>
  <w:num w:numId="29">
    <w:abstractNumId w:val="27"/>
  </w:num>
  <w:num w:numId="30">
    <w:abstractNumId w:val="21"/>
  </w:num>
  <w:num w:numId="31">
    <w:abstractNumId w:val="34"/>
  </w:num>
  <w:num w:numId="32">
    <w:abstractNumId w:val="16"/>
  </w:num>
  <w:num w:numId="33">
    <w:abstractNumId w:val="9"/>
  </w:num>
  <w:num w:numId="34">
    <w:abstractNumId w:val="29"/>
  </w:num>
  <w:num w:numId="3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ej5E0mvahyetL4TiXMZNYVj4RVp/j4r91V6XbyhvwewYPQpJNG8gdFuDTjp5Qzn8BUU+3qZytfSR1qr/8H1DA==" w:salt="PkWANH6GpCLaHfU2YECQkA==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1D6"/>
    <w:rsid w:val="00003DC9"/>
    <w:rsid w:val="0000458D"/>
    <w:rsid w:val="000045E2"/>
    <w:rsid w:val="00005860"/>
    <w:rsid w:val="000058BA"/>
    <w:rsid w:val="00011BC7"/>
    <w:rsid w:val="000127C7"/>
    <w:rsid w:val="00012C1C"/>
    <w:rsid w:val="00014706"/>
    <w:rsid w:val="00014769"/>
    <w:rsid w:val="00014911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3AAE"/>
    <w:rsid w:val="00033CC4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446A"/>
    <w:rsid w:val="001155EB"/>
    <w:rsid w:val="00115F26"/>
    <w:rsid w:val="00120886"/>
    <w:rsid w:val="001210DD"/>
    <w:rsid w:val="001214BD"/>
    <w:rsid w:val="00121C65"/>
    <w:rsid w:val="00122F31"/>
    <w:rsid w:val="00126349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3D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1C2B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45A3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B70CB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4973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1BFB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734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075A9"/>
    <w:rsid w:val="00510942"/>
    <w:rsid w:val="00512C26"/>
    <w:rsid w:val="005140ED"/>
    <w:rsid w:val="00514C62"/>
    <w:rsid w:val="005168AF"/>
    <w:rsid w:val="00517D18"/>
    <w:rsid w:val="005205BC"/>
    <w:rsid w:val="005257D2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269B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6083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25CB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0FA7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4D11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D1313"/>
    <w:rsid w:val="007D1EAA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2D3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64AF"/>
    <w:rsid w:val="00857978"/>
    <w:rsid w:val="00860F98"/>
    <w:rsid w:val="00862905"/>
    <w:rsid w:val="00862DCF"/>
    <w:rsid w:val="008671F6"/>
    <w:rsid w:val="008674B7"/>
    <w:rsid w:val="00872E36"/>
    <w:rsid w:val="008739AF"/>
    <w:rsid w:val="00875559"/>
    <w:rsid w:val="00876C2E"/>
    <w:rsid w:val="00877EF7"/>
    <w:rsid w:val="00885647"/>
    <w:rsid w:val="008856CD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5669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2A80"/>
    <w:rsid w:val="009431B9"/>
    <w:rsid w:val="00943CF1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5820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7E7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A08"/>
    <w:rsid w:val="00A60CCE"/>
    <w:rsid w:val="00A61F28"/>
    <w:rsid w:val="00A62240"/>
    <w:rsid w:val="00A638C2"/>
    <w:rsid w:val="00A638C3"/>
    <w:rsid w:val="00A658A2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36F6"/>
    <w:rsid w:val="00AB60F4"/>
    <w:rsid w:val="00AB77E5"/>
    <w:rsid w:val="00AB78A7"/>
    <w:rsid w:val="00AC33B4"/>
    <w:rsid w:val="00AC50EC"/>
    <w:rsid w:val="00AC5A8A"/>
    <w:rsid w:val="00AD03C4"/>
    <w:rsid w:val="00AD0715"/>
    <w:rsid w:val="00AD18CF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DDF"/>
    <w:rsid w:val="00AE4E4F"/>
    <w:rsid w:val="00AF2401"/>
    <w:rsid w:val="00AF25E9"/>
    <w:rsid w:val="00AF272B"/>
    <w:rsid w:val="00AF3901"/>
    <w:rsid w:val="00AF5EAD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456F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19E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3427B"/>
    <w:rsid w:val="00C416C8"/>
    <w:rsid w:val="00C45C0C"/>
    <w:rsid w:val="00C50051"/>
    <w:rsid w:val="00C5034A"/>
    <w:rsid w:val="00C51B1E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611F"/>
    <w:rsid w:val="00CA3305"/>
    <w:rsid w:val="00CB0BC3"/>
    <w:rsid w:val="00CB4252"/>
    <w:rsid w:val="00CB49FA"/>
    <w:rsid w:val="00CB7867"/>
    <w:rsid w:val="00CC5790"/>
    <w:rsid w:val="00CC798F"/>
    <w:rsid w:val="00CD09F9"/>
    <w:rsid w:val="00CD1434"/>
    <w:rsid w:val="00CD23D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871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8FF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6610"/>
    <w:rsid w:val="00DF67A1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640E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A692C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640"/>
    <w:rsid w:val="00F106F1"/>
    <w:rsid w:val="00F1288A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3FF2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D85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  <w:rsid w:val="00FF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512E6AE23D94BAC8DE7A27B0CFB6D5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CDB11B14987D4372BAA89AAF4CE9472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559EAEB273DA4CAD81B0E03E65AEBA5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F8FC338CF0AA48C69F7220244F6D74EC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6F178FCF4B594FC384452D475787F01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9140AE3797574193B6ABB90BAEA83D8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D422BFCD70884297B6B791361ED78880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6C813D53124348C8B88CC0DFD1B4FB9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1D4DD180F75A42E0BF90618CC8F3273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3C6646" w:rsidP="003C6646">
          <w:pPr>
            <w:pStyle w:val="C0109912C8714C8B8258E02987CCDFD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3C6646" w:rsidP="003C6646">
          <w:pPr>
            <w:pStyle w:val="D8E61D37628B42DBB32A6123E1C693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3C6646" w:rsidP="003C6646">
          <w:pPr>
            <w:pStyle w:val="DBCDB2053AC14B549A0B1932CA05677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3C6646" w:rsidP="003C6646">
          <w:pPr>
            <w:pStyle w:val="1C23DA83123743E294AEF436D396779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3C6646" w:rsidP="003C6646">
          <w:pPr>
            <w:pStyle w:val="AD4A8025E46D418991608D9A1F6BB06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3C6646" w:rsidP="003C6646">
          <w:pPr>
            <w:pStyle w:val="D23F715D17E84002A6690878F9B411F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3C6646" w:rsidP="003C6646">
          <w:pPr>
            <w:pStyle w:val="8E58FFAAF30F4CCA82A5CE73A3007D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3C6646" w:rsidP="003C6646">
          <w:pPr>
            <w:pStyle w:val="332E5CE5C8C74E409DA1D960D998A09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3C6646" w:rsidP="003C6646">
          <w:pPr>
            <w:pStyle w:val="82D77AA7C28C4DBE89699D43CEB8CEB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3C6646" w:rsidP="003C6646">
          <w:pPr>
            <w:pStyle w:val="7859CE750A004E6785F931F83FA80A2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3C6646" w:rsidP="003C6646">
          <w:pPr>
            <w:pStyle w:val="2F94A1CAA78248109411B5523D39A37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3C6646" w:rsidP="003C6646">
          <w:pPr>
            <w:pStyle w:val="D52B3BCB1F5D4DC581CFDE616EB6B0C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3C6646" w:rsidP="003C6646">
          <w:pPr>
            <w:pStyle w:val="D433B42F60A24562A56BC80C34B58DC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3C6646" w:rsidP="003C6646">
          <w:pPr>
            <w:pStyle w:val="20BEA044BA184230A0B99538085E04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3C6646" w:rsidP="003C6646">
          <w:pPr>
            <w:pStyle w:val="BD6322EEB09949AAAC734A019CDBBB1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3C6646" w:rsidP="003C6646">
          <w:pPr>
            <w:pStyle w:val="AA9896E98AE24A30A3D62E773255757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3C6646" w:rsidP="003C6646">
          <w:pPr>
            <w:pStyle w:val="FF099D68B6B149D4BE7A9B88A7A8AE4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3C6646" w:rsidP="003C6646">
          <w:pPr>
            <w:pStyle w:val="222EA6AB07294FED8BE45952B2281A4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3C6646" w:rsidP="003C6646">
          <w:pPr>
            <w:pStyle w:val="38FADB143E194D6DAE924DFAB41B3C0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3C6646" w:rsidP="003C6646">
          <w:pPr>
            <w:pStyle w:val="E270CB9121234CA29CCCC797A1949CC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3C6646" w:rsidP="003C6646">
          <w:pPr>
            <w:pStyle w:val="423FE90C693240D1AD3B2A5A51E7FBC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3C6646" w:rsidP="003C6646">
          <w:pPr>
            <w:pStyle w:val="63BC9705EB1D4E7E967FA1A4215710C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3C6646" w:rsidP="003C6646">
          <w:pPr>
            <w:pStyle w:val="F304D0C2CCF3405EAEB07222466BE56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3C6646" w:rsidP="003C6646">
          <w:pPr>
            <w:pStyle w:val="E5641CA29FD4492EA6CFEEE797E9C02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3C6646" w:rsidP="003C6646">
          <w:pPr>
            <w:pStyle w:val="224677D6B83343199F1C5CB917F207E4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4FDB4B6FD9E44B293F915DFEB79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12430-F14F-487A-B17B-FE50AAF12B7B}"/>
      </w:docPartPr>
      <w:docPartBody>
        <w:p w:rsidR="003C6646" w:rsidRDefault="003C6646" w:rsidP="003C6646">
          <w:pPr>
            <w:pStyle w:val="31B3242E241F4D09BE1879751582F35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B6841DD1C345CEAF057CBC687D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3FA1-225F-483A-AA2B-346CCF26D59E}"/>
      </w:docPartPr>
      <w:docPartBody>
        <w:p w:rsidR="003C6646" w:rsidRDefault="003C6646" w:rsidP="003C6646">
          <w:pPr>
            <w:pStyle w:val="858AE88D3D824F1EBCE0D5AB196287C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8024A1C4014A1283E7E56E92B6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8D5C-00EC-4E79-AF70-857C6D1CE7C7}"/>
      </w:docPartPr>
      <w:docPartBody>
        <w:p w:rsidR="003C6646" w:rsidRDefault="003C6646" w:rsidP="003C6646">
          <w:pPr>
            <w:pStyle w:val="94C5CCCBD1184CE7A36C840C922345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EB2E661B34F13AD81C23ABD27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0C0B-A5C0-4966-AD8C-A0327D90BBD3}"/>
      </w:docPartPr>
      <w:docPartBody>
        <w:p w:rsidR="003C6646" w:rsidRDefault="003C6646" w:rsidP="003C6646">
          <w:pPr>
            <w:pStyle w:val="74B865018BD5482DBCF8DEA519A3076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994E8B18EE49D6B8B7FC5FD3BE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CF11-3DC8-415E-A04C-F8FF92CCAA72}"/>
      </w:docPartPr>
      <w:docPartBody>
        <w:p w:rsidR="003C6646" w:rsidRDefault="003C6646" w:rsidP="003C6646">
          <w:pPr>
            <w:pStyle w:val="24F0C45A54424448BB60F6FCA51A6F9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D78389B75F4D3F9E89B333630CA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0933D-3211-4B95-97E9-76E4587318B0}"/>
      </w:docPartPr>
      <w:docPartBody>
        <w:p w:rsidR="003C6646" w:rsidRDefault="003C6646" w:rsidP="003C6646">
          <w:pPr>
            <w:pStyle w:val="8E6DA407E8FB40C0904919358B1752E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238E99BC65493EBDA71280B2F1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4EF2-1E35-451F-8963-AC2563A007A5}"/>
      </w:docPartPr>
      <w:docPartBody>
        <w:p w:rsidR="003C6646" w:rsidRDefault="003C6646" w:rsidP="003C6646">
          <w:pPr>
            <w:pStyle w:val="4D5D3149106A4838812AA9FF17EEF5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9F9BCD8AEC4553B178C10D44C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308F-9D62-494B-AF96-235E5BD2A8BB}"/>
      </w:docPartPr>
      <w:docPartBody>
        <w:p w:rsidR="003C6646" w:rsidRDefault="003C6646" w:rsidP="003C6646">
          <w:pPr>
            <w:pStyle w:val="ECFA161A620446CAB1838254DBDD656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12E6AE23D94BAC8DE7A27B0CF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1C2C6-4AF3-4382-8F6F-2469C350BA33}"/>
      </w:docPartPr>
      <w:docPartBody>
        <w:p w:rsidR="003C6646" w:rsidRDefault="003C6646" w:rsidP="003C6646">
          <w:pPr>
            <w:pStyle w:val="80CE603FCBA84443B812EC7B8E673EF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B11B14987D4372BAA89AAF4CE9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853B-CD7E-4830-B4A1-6E14B4CCFFBD}"/>
      </w:docPartPr>
      <w:docPartBody>
        <w:p w:rsidR="003C6646" w:rsidRDefault="003C6646" w:rsidP="003C6646">
          <w:pPr>
            <w:pStyle w:val="B03117383FFB4FBF9514F4DF6482118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59EAEB273DA4CAD81B0E03E65AE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EFF5-1A1D-4443-8B81-0E29C04C9E7C}"/>
      </w:docPartPr>
      <w:docPartBody>
        <w:p w:rsidR="003C6646" w:rsidRDefault="003C6646" w:rsidP="003C6646">
          <w:pPr>
            <w:pStyle w:val="9B41ECF5A51041B289B09B1A83CABB6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FC338CF0AA48C69F7220244F6D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4209C-2AA7-4057-8A2E-A253C4315F99}"/>
      </w:docPartPr>
      <w:docPartBody>
        <w:p w:rsidR="003C6646" w:rsidRDefault="003C6646" w:rsidP="003C6646">
          <w:pPr>
            <w:pStyle w:val="373C99F015FA4C19BD07DF4C7249F27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178FCF4B594FC384452D475787F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A11F2-C852-4B4F-9813-9A0C240B9CB6}"/>
      </w:docPartPr>
      <w:docPartBody>
        <w:p w:rsidR="003C6646" w:rsidRDefault="003C6646" w:rsidP="003C6646">
          <w:pPr>
            <w:pStyle w:val="916ADC4575D34CE7938979E9B7517D5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140AE3797574193B6ABB90BAEA8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8C78-FF59-4FC2-A413-58AD73196852}"/>
      </w:docPartPr>
      <w:docPartBody>
        <w:p w:rsidR="003C6646" w:rsidRDefault="003C6646" w:rsidP="003C6646">
          <w:pPr>
            <w:pStyle w:val="D3A04CB587574CA29A7B25EAE2CE340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22BFCD70884297B6B791361ED78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28FB1-FB39-4D81-9A07-CEA27E293566}"/>
      </w:docPartPr>
      <w:docPartBody>
        <w:p w:rsidR="003C6646" w:rsidRDefault="003C6646" w:rsidP="003C6646">
          <w:pPr>
            <w:pStyle w:val="6818D7D291C44674A56C73B03E40A0BF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EBA996E69AD4ADC94828480C185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D259C-C8FF-4166-BF66-F365A1B5BDE7}"/>
      </w:docPartPr>
      <w:docPartBody>
        <w:p w:rsidR="003174F2" w:rsidRDefault="001820AF" w:rsidP="001820AF">
          <w:pPr>
            <w:pStyle w:val="DEBA996E69AD4ADC94828480C185B13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AB478DA91E4DA08A2EDBF05398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F8855-7FAF-426D-A68D-777F357129D1}"/>
      </w:docPartPr>
      <w:docPartBody>
        <w:p w:rsidR="003174F2" w:rsidRDefault="001820AF" w:rsidP="001820AF">
          <w:pPr>
            <w:pStyle w:val="6FAB478DA91E4DA08A2EDBF053983C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F790FE720F8401ABCAACD1240C73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C0BAD-A184-4C7A-B358-15357501CAC7}"/>
      </w:docPartPr>
      <w:docPartBody>
        <w:p w:rsidR="003174F2" w:rsidRDefault="001820AF" w:rsidP="001820AF">
          <w:pPr>
            <w:pStyle w:val="9F790FE720F8401ABCAACD1240C739C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3C6C0F2480847D3BBB6CD024F3A3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C2F55-1541-4C72-9CA7-958813931286}"/>
      </w:docPartPr>
      <w:docPartBody>
        <w:p w:rsidR="003174F2" w:rsidRDefault="001820AF" w:rsidP="001820AF">
          <w:pPr>
            <w:pStyle w:val="A9B7CA4D80FE4F1EBBE9A3A0DA748F8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30B6841DD1C345CEAF057CBC687D63611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1820AF" w:rsidP="001820AF">
          <w:pPr>
            <w:pStyle w:val="E58024A1C4014A1283E7E56E92B69D97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4EBC6BD572437B8FFD392594B5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3FE2-3083-4F58-87A9-0CE609D32686}"/>
      </w:docPartPr>
      <w:docPartBody>
        <w:p w:rsidR="003174F2" w:rsidRDefault="001820AF" w:rsidP="001820AF">
          <w:pPr>
            <w:pStyle w:val="58DEB2E661B34F13AD81C23ABD2738FA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E503E123484188A6D009FCD113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759E-39C5-4A96-A938-5AB423120C4B}"/>
      </w:docPartPr>
      <w:docPartBody>
        <w:p w:rsidR="003174F2" w:rsidRDefault="001820AF" w:rsidP="001820AF">
          <w:pPr>
            <w:pStyle w:val="6B994E8B18EE49D6B8B7FC5FD3BE647A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4BBFB2F20643FB894AE951E2F6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62D4-9424-4843-ADB3-C21D9DB74D4F}"/>
      </w:docPartPr>
      <w:docPartBody>
        <w:p w:rsidR="003174F2" w:rsidRDefault="001820AF" w:rsidP="001820AF">
          <w:pPr>
            <w:pStyle w:val="3CD78389B75F4D3F9E89B333630CA97B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CC742D0FF64DEDBB081612774E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EC346-2655-4445-A2DA-AD38316A1A69}"/>
      </w:docPartPr>
      <w:docPartBody>
        <w:p w:rsidR="003174F2" w:rsidRDefault="001820AF" w:rsidP="001820AF">
          <w:pPr>
            <w:pStyle w:val="D0238E99BC65493EBDA71280B2F18A5E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F0C45A54424448BB60F6FCA51A6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B507-5077-40B3-A406-55F24337059F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6DA407E8FB40C0904919358B175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BDB9A-FF9C-40F0-ABC5-E908F0014E78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D5D3149106A4838812AA9FF17EEF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C84E3-5E2A-4921-ABB3-A1C8711409F0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CFA161A620446CAB1838254DBDD6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EE029-CBC9-4104-A6F2-8B80742F150A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CE603FCBA84443B812EC7B8E673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BB77B-E7AC-4732-B0D8-527E65CCE215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3117383FFB4FBF9514F4DF64821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1A9A1-074C-497C-AE8B-07C95FB127F9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41ECF5A51041B289B09B1A83CAB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9663-8432-405C-A173-FDC0DF85915D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3C99F015FA4C19BD07DF4C7249F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9BF4E-107F-4562-9221-D4AE9C0BBB17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6ADC4575D34CE7938979E9B751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A20C-11DC-4D6D-B35D-E97151706457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3A04CB587574CA29A7B25EAE2CE3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718E6-7919-44F0-8CEA-307DCA8FEAB5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18D7D291C44674A56C73B03E40A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6FD14-739E-41E7-8001-79A7FBFE00AB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6FD31BE5324749F6A4C21347A1504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ADCC5-3910-4627-AE1E-FD5C63AE48EB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088B883F42C54EA69BED294830530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2D697-B4A6-4B01-82E2-616255F16B59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AF54D0E2D65A4F7A993E344CA4D3C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0E3F9-4DF5-4BEE-8EC2-35EC8AFF6B24}"/>
      </w:docPartPr>
      <w:docPartBody>
        <w:p w:rsidR="009925B0" w:rsidRDefault="00846F04" w:rsidP="00846F04">
          <w:pPr>
            <w:pStyle w:val="AF54D0E2D65A4F7A993E344CA4D3C61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E7A93E65234127856C33DAACBEE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21FFB-115A-4F4A-8813-3C6EB2BFF7A4}"/>
      </w:docPartPr>
      <w:docPartBody>
        <w:p w:rsidR="009925B0" w:rsidRDefault="00846F04" w:rsidP="00846F04">
          <w:pPr>
            <w:pStyle w:val="4DE7A93E65234127856C33DAACBEE21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163D34D63B43D98536973A45A2C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213C-DBD3-4930-9E44-83D3A1D07D28}"/>
      </w:docPartPr>
      <w:docPartBody>
        <w:p w:rsidR="009925B0" w:rsidRDefault="00846F04" w:rsidP="00846F04">
          <w:pPr>
            <w:pStyle w:val="F8163D34D63B43D98536973A45A2C029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FA37F89BAEC4C949A022949DA31E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7F23A-D386-4567-9F58-B43D42E30A56}"/>
      </w:docPartPr>
      <w:docPartBody>
        <w:p w:rsidR="009925B0" w:rsidRDefault="00846F04" w:rsidP="00846F04">
          <w:pPr>
            <w:pStyle w:val="7FA37F89BAEC4C949A022949DA31EE82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BC1EF1FB824FDCB0C848BC349CE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B6FBF-9510-4B33-89DE-6B69BD1EFAEC}"/>
      </w:docPartPr>
      <w:docPartBody>
        <w:p w:rsidR="009925B0" w:rsidRDefault="00846F04" w:rsidP="00846F04">
          <w:pPr>
            <w:pStyle w:val="DCBC1EF1FB824FDCB0C848BC349CEF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6ABCE58FB54F8A81876AD351E4E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B5C81-37E8-41B0-B77E-BD40BC0EAFBF}"/>
      </w:docPartPr>
      <w:docPartBody>
        <w:p w:rsidR="009925B0" w:rsidRDefault="00846F04" w:rsidP="00846F04">
          <w:pPr>
            <w:pStyle w:val="3C6ABCE58FB54F8A81876AD351E4E5F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9D777DCBB9F4B6D9ADB9E9C14867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A36C0-4643-4A80-B04E-63EA1FD6F1A7}"/>
      </w:docPartPr>
      <w:docPartBody>
        <w:p w:rsidR="009925B0" w:rsidRDefault="00846F04" w:rsidP="00846F04">
          <w:pPr>
            <w:pStyle w:val="49D777DCBB9F4B6D9ADB9E9C14867B8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107C6E7C5384231AF690D90A8055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A4787-8100-445A-B92F-FA91FE6924D0}"/>
      </w:docPartPr>
      <w:docPartBody>
        <w:p w:rsidR="009925B0" w:rsidRDefault="00846F04" w:rsidP="00846F04">
          <w:pPr>
            <w:pStyle w:val="B107C6E7C5384231AF690D90A8055DC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F8D8F6B631434F961459E0A655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F352B-7E8D-4A0B-B8C3-6FFA63B66F56}"/>
      </w:docPartPr>
      <w:docPartBody>
        <w:p w:rsidR="009925B0" w:rsidRDefault="00846F04" w:rsidP="00846F04">
          <w:pPr>
            <w:pStyle w:val="F2F8D8F6B631434F961459E0A655C30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D544E20EF3457FB028089BB2506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047F3-D00D-4243-9E43-7DA35E2E2B73}"/>
      </w:docPartPr>
      <w:docPartBody>
        <w:p w:rsidR="009925B0" w:rsidRDefault="00846F04" w:rsidP="00846F04">
          <w:pPr>
            <w:pStyle w:val="60D544E20EF3457FB028089BB2506AF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92F1817430E41DD9C1F38151D1BE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5D6B1-434E-4F05-8FF6-D0241B82CF6F}"/>
      </w:docPartPr>
      <w:docPartBody>
        <w:p w:rsidR="009925B0" w:rsidRDefault="00846F04" w:rsidP="00846F04">
          <w:pPr>
            <w:pStyle w:val="192F1817430E41DD9C1F38151D1BEBF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906D7649888B480DB3B46979CD744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89A4F-DE57-43CA-8911-A69B93E64DF0}"/>
      </w:docPartPr>
      <w:docPartBody>
        <w:p w:rsidR="009925B0" w:rsidRDefault="00846F04" w:rsidP="00846F04">
          <w:pPr>
            <w:pStyle w:val="906D7649888B480DB3B46979CD74469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D63152D6E04C13BA4E968DB4279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942FF-104F-44B6-A4DC-820D02ADD68C}"/>
      </w:docPartPr>
      <w:docPartBody>
        <w:p w:rsidR="009925B0" w:rsidRDefault="00846F04" w:rsidP="00846F04">
          <w:pPr>
            <w:pStyle w:val="FFD63152D6E04C13BA4E968DB4279FF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677EB43D93435982888C2CAA101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7A99E-DFC4-41A6-A5E9-BF2A601C72E7}"/>
      </w:docPartPr>
      <w:docPartBody>
        <w:p w:rsidR="009925B0" w:rsidRDefault="00846F04" w:rsidP="00846F04">
          <w:pPr>
            <w:pStyle w:val="71677EB43D93435982888C2CAA10172A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36BEA6117E64CAC9C6BC68281795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9F65F-BFB1-4E9C-94DD-1750263F0BD0}"/>
      </w:docPartPr>
      <w:docPartBody>
        <w:p w:rsidR="009925B0" w:rsidRDefault="00846F04" w:rsidP="00846F04">
          <w:pPr>
            <w:pStyle w:val="F36BEA6117E64CAC9C6BC6828179581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25803BCAFF942D2A9CDD9E2E20BA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49F42-6AB0-4BB5-B788-AE14B35758C2}"/>
      </w:docPartPr>
      <w:docPartBody>
        <w:p w:rsidR="009925B0" w:rsidRDefault="00846F04" w:rsidP="00846F04">
          <w:pPr>
            <w:pStyle w:val="425803BCAFF942D2A9CDD9E2E20BA83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01E1BCFD024B66B27F2A87A9869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84F36-9206-4C45-8376-C571A0632D1E}"/>
      </w:docPartPr>
      <w:docPartBody>
        <w:p w:rsidR="009925B0" w:rsidRDefault="00846F04" w:rsidP="00846F04">
          <w:pPr>
            <w:pStyle w:val="CD01E1BCFD024B66B27F2A87A9869A0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FB1D56260AB4F399F76BE0A3971A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625F-64C0-4160-AA86-8589DEC523E9}"/>
      </w:docPartPr>
      <w:docPartBody>
        <w:p w:rsidR="009925B0" w:rsidRDefault="00846F04" w:rsidP="00846F04">
          <w:pPr>
            <w:pStyle w:val="5FB1D56260AB4F399F76BE0A3971AF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5C8F1B2CBE8463E8176D40F20F2E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8CCC4-5FF5-4F1D-BD7D-BD5AE3CDADC6}"/>
      </w:docPartPr>
      <w:docPartBody>
        <w:p w:rsidR="009925B0" w:rsidRDefault="00846F04" w:rsidP="00846F04">
          <w:pPr>
            <w:pStyle w:val="65C8F1B2CBE8463E8176D40F20F2E4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13DCCAF34EA4B30B65D37DDB757F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A5CCF-3731-4B82-AD9F-959DAF9A023E}"/>
      </w:docPartPr>
      <w:docPartBody>
        <w:p w:rsidR="009925B0" w:rsidRDefault="00846F04" w:rsidP="00846F04">
          <w:pPr>
            <w:pStyle w:val="513DCCAF34EA4B30B65D37DDB757F2B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609E56DD98CA4686AEE1A2199AFBD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5A35C-D2DF-4D7E-934A-7D71EAACD121}"/>
      </w:docPartPr>
      <w:docPartBody>
        <w:p w:rsidR="009925B0" w:rsidRDefault="00846F04" w:rsidP="00846F04">
          <w:pPr>
            <w:pStyle w:val="609E56DD98CA4686AEE1A2199AFBD25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C05A55EEF354B5F8BA7C6B5B9282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27DCF-E44B-4A6A-A055-137ABD749DAC}"/>
      </w:docPartPr>
      <w:docPartBody>
        <w:p w:rsidR="009925B0" w:rsidRDefault="00846F04" w:rsidP="00846F04">
          <w:pPr>
            <w:pStyle w:val="0C05A55EEF354B5F8BA7C6B5B9282A0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B553BB16B76491C8A822AE77FE9A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911A1-88C7-4415-A0F8-287971D8A3A8}"/>
      </w:docPartPr>
      <w:docPartBody>
        <w:p w:rsidR="009925B0" w:rsidRDefault="00846F04" w:rsidP="00846F04">
          <w:pPr>
            <w:pStyle w:val="CB553BB16B76491C8A822AE77FE9A72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3DEA1935A094075A8DA711DD2634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A5133-EEFE-4E33-8A1B-7EFE634C6917}"/>
      </w:docPartPr>
      <w:docPartBody>
        <w:p w:rsidR="009925B0" w:rsidRDefault="00846F04" w:rsidP="00846F04">
          <w:pPr>
            <w:pStyle w:val="F3DEA1935A094075A8DA711DD26340E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6CBDD961CC34669B17730D2E57E7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31579-1156-4240-93B3-D7ED4481E440}"/>
      </w:docPartPr>
      <w:docPartBody>
        <w:p w:rsidR="009925B0" w:rsidRDefault="00846F04" w:rsidP="00846F04">
          <w:pPr>
            <w:pStyle w:val="C6CBDD961CC34669B17730D2E57E70B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76D3D1E071F4E369C331BA39F153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3933F-496B-45F1-B354-9145657A0FC9}"/>
      </w:docPartPr>
      <w:docPartBody>
        <w:p w:rsidR="009925B0" w:rsidRDefault="00846F04" w:rsidP="00846F04">
          <w:pPr>
            <w:pStyle w:val="876D3D1E071F4E369C331BA39F15398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3D2D4673AD94CD39798AF32F2FDB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4AE4-9C4B-455D-AF35-A242255784BC}"/>
      </w:docPartPr>
      <w:docPartBody>
        <w:p w:rsidR="009925B0" w:rsidRDefault="00846F04" w:rsidP="00846F04">
          <w:pPr>
            <w:pStyle w:val="C3D2D4673AD94CD39798AF32F2FDB79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AABF8108A0A4EA2B94900062966D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43D1F-3855-43C1-A399-F3D402588E8D}"/>
      </w:docPartPr>
      <w:docPartBody>
        <w:p w:rsidR="009925B0" w:rsidRDefault="00846F04" w:rsidP="00846F04">
          <w:pPr>
            <w:pStyle w:val="EAABF8108A0A4EA2B94900062966DD1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550A1E56BD4096AA01B9116FEA3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8A555-45A1-4041-972C-5D03653F8260}"/>
      </w:docPartPr>
      <w:docPartBody>
        <w:p w:rsidR="009925B0" w:rsidRDefault="00846F04" w:rsidP="00846F04">
          <w:pPr>
            <w:pStyle w:val="55550A1E56BD4096AA01B9116FEA3A7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E8FF70B945F4C5B945398BE372D8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3D7DE-5D1E-4F2D-AF3A-90CB86A1C45A}"/>
      </w:docPartPr>
      <w:docPartBody>
        <w:p w:rsidR="009925B0" w:rsidRDefault="00846F04" w:rsidP="00846F04">
          <w:pPr>
            <w:pStyle w:val="2E8FF70B945F4C5B945398BE372D896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48348B697F44AAAAE323689F7654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7F400-8C13-4D87-BD0A-7B94FC8B1EFD}"/>
      </w:docPartPr>
      <w:docPartBody>
        <w:p w:rsidR="009925B0" w:rsidRDefault="00846F04" w:rsidP="00846F04">
          <w:pPr>
            <w:pStyle w:val="E48348B697F44AAAAE323689F7654FA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47A7B8C9CA342FF91122E87705B9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42E12-D359-4F8C-8E80-2CDABED0A8DF}"/>
      </w:docPartPr>
      <w:docPartBody>
        <w:p w:rsidR="009925B0" w:rsidRDefault="00846F04" w:rsidP="00846F04">
          <w:pPr>
            <w:pStyle w:val="247A7B8C9CA342FF91122E87705B916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787FF0449DA48EE957FC3AFBFA8F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2E207-FB38-4DED-932A-3ABC12A53065}"/>
      </w:docPartPr>
      <w:docPartBody>
        <w:p w:rsidR="009925B0" w:rsidRDefault="00846F04" w:rsidP="00846F04">
          <w:pPr>
            <w:pStyle w:val="A787FF0449DA48EE957FC3AFBFA8F00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52444250C1457F93FEF382E86D7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A3CB-F107-4E92-98BD-5C85F7FEA66A}"/>
      </w:docPartPr>
      <w:docPartBody>
        <w:p w:rsidR="009925B0" w:rsidRDefault="00846F04" w:rsidP="00846F04">
          <w:pPr>
            <w:pStyle w:val="C452444250C1457F93FEF382E86D7D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777FE"/>
    <w:rsid w:val="001820AF"/>
    <w:rsid w:val="003174F2"/>
    <w:rsid w:val="00365982"/>
    <w:rsid w:val="003C6646"/>
    <w:rsid w:val="00485274"/>
    <w:rsid w:val="005D2C4E"/>
    <w:rsid w:val="00846F04"/>
    <w:rsid w:val="009925B0"/>
    <w:rsid w:val="00AF1E6D"/>
    <w:rsid w:val="00FD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6F04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30B6841DD1C345CEAF057CBC687D63611">
    <w:name w:val="30B6841DD1C345CEAF057CBC687D636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1">
    <w:name w:val="E58024A1C4014A1283E7E56E92B69D9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1">
    <w:name w:val="58DEB2E661B34F13AD81C23ABD2738F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1">
    <w:name w:val="6B994E8B18EE49D6B8B7FC5FD3BE647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1">
    <w:name w:val="3CD78389B75F4D3F9E89B333630CA97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1">
    <w:name w:val="D0238E99BC65493EBDA71280B2F18A5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1">
    <w:name w:val="0512E6AE23D94BAC8DE7A27B0CFB6D5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1">
    <w:name w:val="CDB11B14987D4372BAA89AAF4CE9472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1">
    <w:name w:val="559EAEB273DA4CAD81B0E03E65AEBA5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1">
    <w:name w:val="F8FC338CF0AA48C69F7220244F6D74E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1">
    <w:name w:val="6F178FCF4B594FC384452D475787F01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1">
    <w:name w:val="9140AE3797574193B6ABB90BAEA83D8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1">
    <w:name w:val="D422BFCD70884297B6B791361ED788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813D53124348C8B88CC0DFD1B4FB9E">
    <w:name w:val="6C813D53124348C8B88CC0DFD1B4FB9E"/>
    <w:rsid w:val="00FD43E7"/>
    <w:rPr>
      <w:lang w:eastAsia="zh-CN"/>
    </w:rPr>
  </w:style>
  <w:style w:type="paragraph" w:customStyle="1" w:styleId="1D4DD180F75A42E0BF90618CC8F32739">
    <w:name w:val="1D4DD180F75A42E0BF90618CC8F32739"/>
    <w:rsid w:val="00FD43E7"/>
    <w:rPr>
      <w:lang w:eastAsia="zh-CN"/>
    </w:rPr>
  </w:style>
  <w:style w:type="paragraph" w:customStyle="1" w:styleId="C0109912C8714C8B8258E02987CCDFD6">
    <w:name w:val="C0109912C8714C8B8258E02987CCDFD6"/>
    <w:rsid w:val="00FD43E7"/>
    <w:rPr>
      <w:lang w:eastAsia="zh-CN"/>
    </w:rPr>
  </w:style>
  <w:style w:type="paragraph" w:customStyle="1" w:styleId="D8E61D37628B42DBB32A6123E1C693D1">
    <w:name w:val="D8E61D37628B42DBB32A6123E1C693D1"/>
    <w:rsid w:val="00FD43E7"/>
    <w:rPr>
      <w:lang w:eastAsia="zh-CN"/>
    </w:rPr>
  </w:style>
  <w:style w:type="paragraph" w:customStyle="1" w:styleId="DBCDB2053AC14B549A0B1932CA056778">
    <w:name w:val="DBCDB2053AC14B549A0B1932CA056778"/>
    <w:rsid w:val="00FD43E7"/>
    <w:rPr>
      <w:lang w:eastAsia="zh-CN"/>
    </w:rPr>
  </w:style>
  <w:style w:type="paragraph" w:customStyle="1" w:styleId="1C23DA83123743E294AEF436D3967794">
    <w:name w:val="1C23DA83123743E294AEF436D3967794"/>
    <w:rsid w:val="00FD43E7"/>
    <w:rPr>
      <w:lang w:eastAsia="zh-CN"/>
    </w:rPr>
  </w:style>
  <w:style w:type="paragraph" w:customStyle="1" w:styleId="AD4A8025E46D418991608D9A1F6BB066">
    <w:name w:val="AD4A8025E46D418991608D9A1F6BB066"/>
    <w:rsid w:val="00FD43E7"/>
    <w:rPr>
      <w:lang w:eastAsia="zh-CN"/>
    </w:rPr>
  </w:style>
  <w:style w:type="paragraph" w:customStyle="1" w:styleId="D23F715D17E84002A6690878F9B411FD">
    <w:name w:val="D23F715D17E84002A6690878F9B411FD"/>
    <w:rsid w:val="00FD43E7"/>
    <w:rPr>
      <w:lang w:eastAsia="zh-CN"/>
    </w:rPr>
  </w:style>
  <w:style w:type="paragraph" w:customStyle="1" w:styleId="8E58FFAAF30F4CCA82A5CE73A3007D81">
    <w:name w:val="8E58FFAAF30F4CCA82A5CE73A3007D81"/>
    <w:rsid w:val="00FD43E7"/>
    <w:rPr>
      <w:lang w:eastAsia="zh-CN"/>
    </w:rPr>
  </w:style>
  <w:style w:type="paragraph" w:customStyle="1" w:styleId="332E5CE5C8C74E409DA1D960D998A090">
    <w:name w:val="332E5CE5C8C74E409DA1D960D998A090"/>
    <w:rsid w:val="00FD43E7"/>
    <w:rPr>
      <w:lang w:eastAsia="zh-CN"/>
    </w:rPr>
  </w:style>
  <w:style w:type="paragraph" w:customStyle="1" w:styleId="82D77AA7C28C4DBE89699D43CEB8CEBB">
    <w:name w:val="82D77AA7C28C4DBE89699D43CEB8CEBB"/>
    <w:rsid w:val="00FD43E7"/>
    <w:rPr>
      <w:lang w:eastAsia="zh-CN"/>
    </w:rPr>
  </w:style>
  <w:style w:type="paragraph" w:customStyle="1" w:styleId="7859CE750A004E6785F931F83FA80A20">
    <w:name w:val="7859CE750A004E6785F931F83FA80A20"/>
    <w:rsid w:val="00FD43E7"/>
    <w:rPr>
      <w:lang w:eastAsia="zh-CN"/>
    </w:rPr>
  </w:style>
  <w:style w:type="paragraph" w:customStyle="1" w:styleId="2F94A1CAA78248109411B5523D39A372">
    <w:name w:val="2F94A1CAA78248109411B5523D39A372"/>
    <w:rsid w:val="00FD43E7"/>
    <w:rPr>
      <w:lang w:eastAsia="zh-CN"/>
    </w:rPr>
  </w:style>
  <w:style w:type="paragraph" w:customStyle="1" w:styleId="D52B3BCB1F5D4DC581CFDE616EB6B0C9">
    <w:name w:val="D52B3BCB1F5D4DC581CFDE616EB6B0C9"/>
    <w:rsid w:val="00FD43E7"/>
    <w:rPr>
      <w:lang w:eastAsia="zh-CN"/>
    </w:rPr>
  </w:style>
  <w:style w:type="paragraph" w:customStyle="1" w:styleId="D433B42F60A24562A56BC80C34B58DCF">
    <w:name w:val="D433B42F60A24562A56BC80C34B58DCF"/>
    <w:rsid w:val="00FD43E7"/>
    <w:rPr>
      <w:lang w:eastAsia="zh-CN"/>
    </w:rPr>
  </w:style>
  <w:style w:type="paragraph" w:customStyle="1" w:styleId="20BEA044BA184230A0B99538085E04D1">
    <w:name w:val="20BEA044BA184230A0B99538085E04D1"/>
    <w:rsid w:val="00FD43E7"/>
    <w:rPr>
      <w:lang w:eastAsia="zh-CN"/>
    </w:rPr>
  </w:style>
  <w:style w:type="paragraph" w:customStyle="1" w:styleId="BD6322EEB09949AAAC734A019CDBBB1B">
    <w:name w:val="BD6322EEB09949AAAC734A019CDBBB1B"/>
    <w:rsid w:val="00FD43E7"/>
    <w:rPr>
      <w:lang w:eastAsia="zh-CN"/>
    </w:rPr>
  </w:style>
  <w:style w:type="paragraph" w:customStyle="1" w:styleId="AA9896E98AE24A30A3D62E7732557574">
    <w:name w:val="AA9896E98AE24A30A3D62E7732557574"/>
    <w:rsid w:val="00FD43E7"/>
    <w:rPr>
      <w:lang w:eastAsia="zh-CN"/>
    </w:rPr>
  </w:style>
  <w:style w:type="paragraph" w:customStyle="1" w:styleId="FF099D68B6B149D4BE7A9B88A7A8AE45">
    <w:name w:val="FF099D68B6B149D4BE7A9B88A7A8AE45"/>
    <w:rsid w:val="00FD43E7"/>
    <w:rPr>
      <w:lang w:eastAsia="zh-CN"/>
    </w:rPr>
  </w:style>
  <w:style w:type="paragraph" w:customStyle="1" w:styleId="222EA6AB07294FED8BE45952B2281A4C">
    <w:name w:val="222EA6AB07294FED8BE45952B2281A4C"/>
    <w:rsid w:val="00FD43E7"/>
    <w:rPr>
      <w:lang w:eastAsia="zh-CN"/>
    </w:rPr>
  </w:style>
  <w:style w:type="paragraph" w:customStyle="1" w:styleId="38FADB143E194D6DAE924DFAB41B3C08">
    <w:name w:val="38FADB143E194D6DAE924DFAB41B3C08"/>
    <w:rsid w:val="00FD43E7"/>
    <w:rPr>
      <w:lang w:eastAsia="zh-CN"/>
    </w:rPr>
  </w:style>
  <w:style w:type="paragraph" w:customStyle="1" w:styleId="E270CB9121234CA29CCCC797A1949CC2">
    <w:name w:val="E270CB9121234CA29CCCC797A1949CC2"/>
    <w:rsid w:val="00FD43E7"/>
    <w:rPr>
      <w:lang w:eastAsia="zh-CN"/>
    </w:rPr>
  </w:style>
  <w:style w:type="paragraph" w:customStyle="1" w:styleId="423FE90C693240D1AD3B2A5A51E7FBC5">
    <w:name w:val="423FE90C693240D1AD3B2A5A51E7FBC5"/>
    <w:rsid w:val="00FD43E7"/>
    <w:rPr>
      <w:lang w:eastAsia="zh-CN"/>
    </w:rPr>
  </w:style>
  <w:style w:type="paragraph" w:customStyle="1" w:styleId="63BC9705EB1D4E7E967FA1A4215710CA">
    <w:name w:val="63BC9705EB1D4E7E967FA1A4215710CA"/>
    <w:rsid w:val="00FD43E7"/>
    <w:rPr>
      <w:lang w:eastAsia="zh-CN"/>
    </w:rPr>
  </w:style>
  <w:style w:type="paragraph" w:customStyle="1" w:styleId="F304D0C2CCF3405EAEB07222466BE56B">
    <w:name w:val="F304D0C2CCF3405EAEB07222466BE56B"/>
    <w:rsid w:val="00FD43E7"/>
    <w:rPr>
      <w:lang w:eastAsia="zh-CN"/>
    </w:rPr>
  </w:style>
  <w:style w:type="paragraph" w:customStyle="1" w:styleId="E5641CA29FD4492EA6CFEEE797E9C02F">
    <w:name w:val="E5641CA29FD4492EA6CFEEE797E9C02F"/>
    <w:rsid w:val="00FD43E7"/>
    <w:rPr>
      <w:lang w:eastAsia="zh-CN"/>
    </w:rPr>
  </w:style>
  <w:style w:type="paragraph" w:customStyle="1" w:styleId="224677D6B83343199F1C5CB917F207E4">
    <w:name w:val="224677D6B83343199F1C5CB917F207E4"/>
    <w:rsid w:val="00FD43E7"/>
    <w:rPr>
      <w:lang w:eastAsia="zh-CN"/>
    </w:rPr>
  </w:style>
  <w:style w:type="paragraph" w:customStyle="1" w:styleId="31B3242E241F4D09BE1879751582F35E">
    <w:name w:val="31B3242E241F4D09BE1879751582F35E"/>
    <w:rsid w:val="00FD43E7"/>
    <w:rPr>
      <w:lang w:eastAsia="zh-CN"/>
    </w:rPr>
  </w:style>
  <w:style w:type="paragraph" w:customStyle="1" w:styleId="858AE88D3D824F1EBCE0D5AB196287C3">
    <w:name w:val="858AE88D3D824F1EBCE0D5AB196287C3"/>
    <w:rsid w:val="00FD43E7"/>
    <w:rPr>
      <w:lang w:eastAsia="zh-CN"/>
    </w:rPr>
  </w:style>
  <w:style w:type="paragraph" w:customStyle="1" w:styleId="94C5CCCBD1184CE7A36C840C92234541">
    <w:name w:val="94C5CCCBD1184CE7A36C840C92234541"/>
    <w:rsid w:val="00FD43E7"/>
    <w:rPr>
      <w:lang w:eastAsia="zh-CN"/>
    </w:rPr>
  </w:style>
  <w:style w:type="paragraph" w:customStyle="1" w:styleId="74B865018BD5482DBCF8DEA519A30763">
    <w:name w:val="74B865018BD5482DBCF8DEA519A30763"/>
    <w:rsid w:val="00FD43E7"/>
    <w:rPr>
      <w:lang w:eastAsia="zh-CN"/>
    </w:rPr>
  </w:style>
  <w:style w:type="paragraph" w:customStyle="1" w:styleId="24F0C45A54424448BB60F6FCA51A6F9D">
    <w:name w:val="24F0C45A54424448BB60F6FCA51A6F9D"/>
    <w:rsid w:val="00FD43E7"/>
    <w:rPr>
      <w:lang w:eastAsia="zh-CN"/>
    </w:rPr>
  </w:style>
  <w:style w:type="paragraph" w:customStyle="1" w:styleId="8E6DA407E8FB40C0904919358B1752E4">
    <w:name w:val="8E6DA407E8FB40C0904919358B1752E4"/>
    <w:rsid w:val="00FD43E7"/>
    <w:rPr>
      <w:lang w:eastAsia="zh-CN"/>
    </w:rPr>
  </w:style>
  <w:style w:type="paragraph" w:customStyle="1" w:styleId="4D5D3149106A4838812AA9FF17EEF581">
    <w:name w:val="4D5D3149106A4838812AA9FF17EEF581"/>
    <w:rsid w:val="00FD43E7"/>
    <w:rPr>
      <w:lang w:eastAsia="zh-CN"/>
    </w:rPr>
  </w:style>
  <w:style w:type="paragraph" w:customStyle="1" w:styleId="ECFA161A620446CAB1838254DBDD656A">
    <w:name w:val="ECFA161A620446CAB1838254DBDD656A"/>
    <w:rsid w:val="00FD43E7"/>
    <w:rPr>
      <w:lang w:eastAsia="zh-CN"/>
    </w:rPr>
  </w:style>
  <w:style w:type="paragraph" w:customStyle="1" w:styleId="80CE603FCBA84443B812EC7B8E673EFC">
    <w:name w:val="80CE603FCBA84443B812EC7B8E673EFC"/>
    <w:rsid w:val="00FD43E7"/>
    <w:rPr>
      <w:lang w:eastAsia="zh-CN"/>
    </w:rPr>
  </w:style>
  <w:style w:type="paragraph" w:customStyle="1" w:styleId="B03117383FFB4FBF9514F4DF64821186">
    <w:name w:val="B03117383FFB4FBF9514F4DF64821186"/>
    <w:rsid w:val="00FD43E7"/>
    <w:rPr>
      <w:lang w:eastAsia="zh-CN"/>
    </w:rPr>
  </w:style>
  <w:style w:type="paragraph" w:customStyle="1" w:styleId="9B41ECF5A51041B289B09B1A83CABB6F">
    <w:name w:val="9B41ECF5A51041B289B09B1A83CABB6F"/>
    <w:rsid w:val="00FD43E7"/>
    <w:rPr>
      <w:lang w:eastAsia="zh-CN"/>
    </w:rPr>
  </w:style>
  <w:style w:type="paragraph" w:customStyle="1" w:styleId="373C99F015FA4C19BD07DF4C7249F27D">
    <w:name w:val="373C99F015FA4C19BD07DF4C7249F27D"/>
    <w:rsid w:val="00FD43E7"/>
    <w:rPr>
      <w:lang w:eastAsia="zh-CN"/>
    </w:rPr>
  </w:style>
  <w:style w:type="paragraph" w:customStyle="1" w:styleId="916ADC4575D34CE7938979E9B7517D57">
    <w:name w:val="916ADC4575D34CE7938979E9B7517D57"/>
    <w:rsid w:val="00FD43E7"/>
    <w:rPr>
      <w:lang w:eastAsia="zh-CN"/>
    </w:rPr>
  </w:style>
  <w:style w:type="paragraph" w:customStyle="1" w:styleId="D3A04CB587574CA29A7B25EAE2CE3400">
    <w:name w:val="D3A04CB587574CA29A7B25EAE2CE3400"/>
    <w:rsid w:val="00FD43E7"/>
    <w:rPr>
      <w:lang w:eastAsia="zh-CN"/>
    </w:rPr>
  </w:style>
  <w:style w:type="paragraph" w:customStyle="1" w:styleId="6818D7D291C44674A56C73B03E40A0BF">
    <w:name w:val="6818D7D291C44674A56C73B03E40A0BF"/>
    <w:rsid w:val="00FD43E7"/>
    <w:rPr>
      <w:lang w:eastAsia="zh-CN"/>
    </w:rPr>
  </w:style>
  <w:style w:type="paragraph" w:customStyle="1" w:styleId="AF54D0E2D65A4F7A993E344CA4D3C612">
    <w:name w:val="AF54D0E2D65A4F7A993E344CA4D3C612"/>
    <w:rsid w:val="00846F04"/>
    <w:rPr>
      <w:lang w:eastAsia="zh-CN"/>
    </w:rPr>
  </w:style>
  <w:style w:type="paragraph" w:customStyle="1" w:styleId="4DE7A93E65234127856C33DAACBEE210">
    <w:name w:val="4DE7A93E65234127856C33DAACBEE210"/>
    <w:rsid w:val="00846F04"/>
    <w:rPr>
      <w:lang w:eastAsia="zh-CN"/>
    </w:rPr>
  </w:style>
  <w:style w:type="paragraph" w:customStyle="1" w:styleId="F8163D34D63B43D98536973A45A2C029">
    <w:name w:val="F8163D34D63B43D98536973A45A2C029"/>
    <w:rsid w:val="00846F04"/>
    <w:rPr>
      <w:lang w:eastAsia="zh-CN"/>
    </w:rPr>
  </w:style>
  <w:style w:type="paragraph" w:customStyle="1" w:styleId="7FA37F89BAEC4C949A022949DA31EE82">
    <w:name w:val="7FA37F89BAEC4C949A022949DA31EE82"/>
    <w:rsid w:val="00846F04"/>
    <w:rPr>
      <w:lang w:eastAsia="zh-CN"/>
    </w:rPr>
  </w:style>
  <w:style w:type="paragraph" w:customStyle="1" w:styleId="DCBC1EF1FB824FDCB0C848BC349CEF17">
    <w:name w:val="DCBC1EF1FB824FDCB0C848BC349CEF17"/>
    <w:rsid w:val="00846F04"/>
    <w:rPr>
      <w:lang w:eastAsia="zh-CN"/>
    </w:rPr>
  </w:style>
  <w:style w:type="paragraph" w:customStyle="1" w:styleId="3C6ABCE58FB54F8A81876AD351E4E5FD">
    <w:name w:val="3C6ABCE58FB54F8A81876AD351E4E5FD"/>
    <w:rsid w:val="00846F04"/>
    <w:rPr>
      <w:lang w:eastAsia="zh-CN"/>
    </w:rPr>
  </w:style>
  <w:style w:type="paragraph" w:customStyle="1" w:styleId="49D777DCBB9F4B6D9ADB9E9C14867B81">
    <w:name w:val="49D777DCBB9F4B6D9ADB9E9C14867B81"/>
    <w:rsid w:val="00846F04"/>
    <w:rPr>
      <w:lang w:eastAsia="zh-CN"/>
    </w:rPr>
  </w:style>
  <w:style w:type="paragraph" w:customStyle="1" w:styleId="B107C6E7C5384231AF690D90A8055DC5">
    <w:name w:val="B107C6E7C5384231AF690D90A8055DC5"/>
    <w:rsid w:val="00846F04"/>
    <w:rPr>
      <w:lang w:eastAsia="zh-CN"/>
    </w:rPr>
  </w:style>
  <w:style w:type="paragraph" w:customStyle="1" w:styleId="F2F8D8F6B631434F961459E0A655C30A">
    <w:name w:val="F2F8D8F6B631434F961459E0A655C30A"/>
    <w:rsid w:val="00846F04"/>
    <w:rPr>
      <w:lang w:eastAsia="zh-CN"/>
    </w:rPr>
  </w:style>
  <w:style w:type="paragraph" w:customStyle="1" w:styleId="60D544E20EF3457FB028089BB2506AF7">
    <w:name w:val="60D544E20EF3457FB028089BB2506AF7"/>
    <w:rsid w:val="00846F04"/>
    <w:rPr>
      <w:lang w:eastAsia="zh-CN"/>
    </w:rPr>
  </w:style>
  <w:style w:type="paragraph" w:customStyle="1" w:styleId="192F1817430E41DD9C1F38151D1BEBF9">
    <w:name w:val="192F1817430E41DD9C1F38151D1BEBF9"/>
    <w:rsid w:val="00846F04"/>
    <w:rPr>
      <w:lang w:eastAsia="zh-CN"/>
    </w:rPr>
  </w:style>
  <w:style w:type="paragraph" w:customStyle="1" w:styleId="906D7649888B480DB3B46979CD74469F">
    <w:name w:val="906D7649888B480DB3B46979CD74469F"/>
    <w:rsid w:val="00846F04"/>
    <w:rPr>
      <w:lang w:eastAsia="zh-CN"/>
    </w:rPr>
  </w:style>
  <w:style w:type="paragraph" w:customStyle="1" w:styleId="FFD63152D6E04C13BA4E968DB4279FF3">
    <w:name w:val="FFD63152D6E04C13BA4E968DB4279FF3"/>
    <w:rsid w:val="00846F04"/>
    <w:rPr>
      <w:lang w:eastAsia="zh-CN"/>
    </w:rPr>
  </w:style>
  <w:style w:type="paragraph" w:customStyle="1" w:styleId="71677EB43D93435982888C2CAA10172A">
    <w:name w:val="71677EB43D93435982888C2CAA10172A"/>
    <w:rsid w:val="00846F04"/>
    <w:rPr>
      <w:lang w:eastAsia="zh-CN"/>
    </w:rPr>
  </w:style>
  <w:style w:type="paragraph" w:customStyle="1" w:styleId="F36BEA6117E64CAC9C6BC68281795813">
    <w:name w:val="F36BEA6117E64CAC9C6BC68281795813"/>
    <w:rsid w:val="00846F04"/>
    <w:rPr>
      <w:lang w:eastAsia="zh-CN"/>
    </w:rPr>
  </w:style>
  <w:style w:type="paragraph" w:customStyle="1" w:styleId="425803BCAFF942D2A9CDD9E2E20BA837">
    <w:name w:val="425803BCAFF942D2A9CDD9E2E20BA837"/>
    <w:rsid w:val="00846F04"/>
    <w:rPr>
      <w:lang w:eastAsia="zh-CN"/>
    </w:rPr>
  </w:style>
  <w:style w:type="paragraph" w:customStyle="1" w:styleId="CD01E1BCFD024B66B27F2A87A9869A02">
    <w:name w:val="CD01E1BCFD024B66B27F2A87A9869A02"/>
    <w:rsid w:val="00846F04"/>
    <w:rPr>
      <w:lang w:eastAsia="zh-CN"/>
    </w:rPr>
  </w:style>
  <w:style w:type="paragraph" w:customStyle="1" w:styleId="5FB1D56260AB4F399F76BE0A3971AF17">
    <w:name w:val="5FB1D56260AB4F399F76BE0A3971AF17"/>
    <w:rsid w:val="00846F04"/>
    <w:rPr>
      <w:lang w:eastAsia="zh-CN"/>
    </w:rPr>
  </w:style>
  <w:style w:type="paragraph" w:customStyle="1" w:styleId="65C8F1B2CBE8463E8176D40F20F2E417">
    <w:name w:val="65C8F1B2CBE8463E8176D40F20F2E417"/>
    <w:rsid w:val="00846F04"/>
    <w:rPr>
      <w:lang w:eastAsia="zh-CN"/>
    </w:rPr>
  </w:style>
  <w:style w:type="paragraph" w:customStyle="1" w:styleId="513DCCAF34EA4B30B65D37DDB757F2BE">
    <w:name w:val="513DCCAF34EA4B30B65D37DDB757F2BE"/>
    <w:rsid w:val="00846F04"/>
    <w:rPr>
      <w:lang w:eastAsia="zh-CN"/>
    </w:rPr>
  </w:style>
  <w:style w:type="paragraph" w:customStyle="1" w:styleId="609E56DD98CA4686AEE1A2199AFBD259">
    <w:name w:val="609E56DD98CA4686AEE1A2199AFBD259"/>
    <w:rsid w:val="00846F04"/>
    <w:rPr>
      <w:lang w:eastAsia="zh-CN"/>
    </w:rPr>
  </w:style>
  <w:style w:type="paragraph" w:customStyle="1" w:styleId="0C05A55EEF354B5F8BA7C6B5B9282A0F">
    <w:name w:val="0C05A55EEF354B5F8BA7C6B5B9282A0F"/>
    <w:rsid w:val="00846F04"/>
    <w:rPr>
      <w:lang w:eastAsia="zh-CN"/>
    </w:rPr>
  </w:style>
  <w:style w:type="paragraph" w:customStyle="1" w:styleId="CB553BB16B76491C8A822AE77FE9A728">
    <w:name w:val="CB553BB16B76491C8A822AE77FE9A728"/>
    <w:rsid w:val="00846F04"/>
    <w:rPr>
      <w:lang w:eastAsia="zh-CN"/>
    </w:rPr>
  </w:style>
  <w:style w:type="paragraph" w:customStyle="1" w:styleId="F3DEA1935A094075A8DA711DD26340EB">
    <w:name w:val="F3DEA1935A094075A8DA711DD26340EB"/>
    <w:rsid w:val="00846F04"/>
    <w:rPr>
      <w:lang w:eastAsia="zh-CN"/>
    </w:rPr>
  </w:style>
  <w:style w:type="paragraph" w:customStyle="1" w:styleId="C6CBDD961CC34669B17730D2E57E70B9">
    <w:name w:val="C6CBDD961CC34669B17730D2E57E70B9"/>
    <w:rsid w:val="00846F04"/>
    <w:rPr>
      <w:lang w:eastAsia="zh-CN"/>
    </w:rPr>
  </w:style>
  <w:style w:type="paragraph" w:customStyle="1" w:styleId="876D3D1E071F4E369C331BA39F153982">
    <w:name w:val="876D3D1E071F4E369C331BA39F153982"/>
    <w:rsid w:val="00846F04"/>
    <w:rPr>
      <w:lang w:eastAsia="zh-CN"/>
    </w:rPr>
  </w:style>
  <w:style w:type="paragraph" w:customStyle="1" w:styleId="C3D2D4673AD94CD39798AF32F2FDB79B">
    <w:name w:val="C3D2D4673AD94CD39798AF32F2FDB79B"/>
    <w:rsid w:val="00846F04"/>
    <w:rPr>
      <w:lang w:eastAsia="zh-CN"/>
    </w:rPr>
  </w:style>
  <w:style w:type="paragraph" w:customStyle="1" w:styleId="EAABF8108A0A4EA2B94900062966DD18">
    <w:name w:val="EAABF8108A0A4EA2B94900062966DD18"/>
    <w:rsid w:val="00846F04"/>
    <w:rPr>
      <w:lang w:eastAsia="zh-CN"/>
    </w:rPr>
  </w:style>
  <w:style w:type="paragraph" w:customStyle="1" w:styleId="55550A1E56BD4096AA01B9116FEA3A71">
    <w:name w:val="55550A1E56BD4096AA01B9116FEA3A71"/>
    <w:rsid w:val="00846F04"/>
    <w:rPr>
      <w:lang w:eastAsia="zh-CN"/>
    </w:rPr>
  </w:style>
  <w:style w:type="paragraph" w:customStyle="1" w:styleId="2E8FF70B945F4C5B945398BE372D8964">
    <w:name w:val="2E8FF70B945F4C5B945398BE372D8964"/>
    <w:rsid w:val="00846F04"/>
    <w:rPr>
      <w:lang w:eastAsia="zh-CN"/>
    </w:rPr>
  </w:style>
  <w:style w:type="paragraph" w:customStyle="1" w:styleId="E48348B697F44AAAAE323689F7654FAD">
    <w:name w:val="E48348B697F44AAAAE323689F7654FAD"/>
    <w:rsid w:val="00846F04"/>
    <w:rPr>
      <w:lang w:eastAsia="zh-CN"/>
    </w:rPr>
  </w:style>
  <w:style w:type="paragraph" w:customStyle="1" w:styleId="247A7B8C9CA342FF91122E87705B9165">
    <w:name w:val="247A7B8C9CA342FF91122E87705B9165"/>
    <w:rsid w:val="00846F04"/>
    <w:rPr>
      <w:lang w:eastAsia="zh-CN"/>
    </w:rPr>
  </w:style>
  <w:style w:type="paragraph" w:customStyle="1" w:styleId="A787FF0449DA48EE957FC3AFBFA8F008">
    <w:name w:val="A787FF0449DA48EE957FC3AFBFA8F008"/>
    <w:rsid w:val="00846F04"/>
    <w:rPr>
      <w:lang w:eastAsia="zh-CN"/>
    </w:rPr>
  </w:style>
  <w:style w:type="paragraph" w:customStyle="1" w:styleId="C452444250C1457F93FEF382E86D7D58">
    <w:name w:val="C452444250C1457F93FEF382E86D7D58"/>
    <w:rsid w:val="00846F04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2</cp:revision>
  <cp:lastPrinted>2020-08-25T22:16:00Z</cp:lastPrinted>
  <dcterms:created xsi:type="dcterms:W3CDTF">2021-11-01T21:42:00Z</dcterms:created>
  <dcterms:modified xsi:type="dcterms:W3CDTF">2021-11-01T21:42:00Z</dcterms:modified>
</cp:coreProperties>
</file>